
<file path=[Content_Types].xml><?xml version="1.0" encoding="utf-8"?>
<Types xmlns="http://schemas.openxmlformats.org/package/2006/content-types">
  <Default Extension="emf" ContentType="image/x-emf"/>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BBBE35" w14:textId="77777777" w:rsidR="00232156" w:rsidRPr="00232156" w:rsidRDefault="00232156" w:rsidP="00232156">
      <w:pPr>
        <w:tabs>
          <w:tab w:val="left" w:pos="3402"/>
        </w:tabs>
        <w:jc w:val="center"/>
        <w:rPr>
          <w:b/>
          <w:sz w:val="28"/>
        </w:rPr>
      </w:pPr>
      <w:r w:rsidRPr="00232156">
        <w:rPr>
          <w:b/>
          <w:sz w:val="28"/>
        </w:rPr>
        <w:t>Sentiment Analysis of Books and Its impact on children using Deep Learning</w:t>
      </w:r>
    </w:p>
    <w:p w14:paraId="2F7CB632" w14:textId="77777777" w:rsidR="00E164E4" w:rsidRDefault="00E164E4" w:rsidP="00FF14FE">
      <w:pPr>
        <w:tabs>
          <w:tab w:val="left" w:pos="3402"/>
        </w:tabs>
        <w:jc w:val="center"/>
        <w:rPr>
          <w:sz w:val="24"/>
        </w:rPr>
      </w:pPr>
    </w:p>
    <w:p w14:paraId="5E6665D1" w14:textId="77777777" w:rsidR="00FF14FE" w:rsidRDefault="00FF14FE" w:rsidP="00FF14FE">
      <w:pPr>
        <w:pStyle w:val="Author"/>
        <w:sectPr w:rsidR="00FF14FE">
          <w:pgSz w:w="12240" w:h="15840"/>
          <w:pgMar w:top="1440" w:right="1440" w:bottom="1728" w:left="1440" w:header="720" w:footer="720" w:gutter="0"/>
          <w:cols w:space="720"/>
        </w:sectPr>
      </w:pPr>
    </w:p>
    <w:p w14:paraId="195CF1F9" w14:textId="3113200D" w:rsidR="00232156" w:rsidRDefault="00232156" w:rsidP="00232156">
      <w:pPr>
        <w:pStyle w:val="Author"/>
      </w:pPr>
      <w:r w:rsidRPr="00232156">
        <w:t xml:space="preserve">Atif </w:t>
      </w:r>
      <w:proofErr w:type="spellStart"/>
      <w:r w:rsidRPr="00232156">
        <w:t>Ah</w:t>
      </w:r>
      <w:r w:rsidR="002735B7">
        <w:t>na</w:t>
      </w:r>
      <w:r w:rsidRPr="00232156">
        <w:t>f</w:t>
      </w:r>
      <w:proofErr w:type="spellEnd"/>
      <w:r w:rsidRPr="00232156">
        <w:t xml:space="preserve"> Chowdhury</w:t>
      </w:r>
    </w:p>
    <w:p w14:paraId="1DBB9847" w14:textId="77777777" w:rsidR="00232156" w:rsidRDefault="00232156" w:rsidP="00232156">
      <w:pPr>
        <w:pStyle w:val="Affiliation"/>
      </w:pPr>
      <w:r>
        <w:t>Department of Computer Science</w:t>
      </w:r>
    </w:p>
    <w:p w14:paraId="40CDA5D3" w14:textId="77777777" w:rsidR="00232156" w:rsidRPr="00232156" w:rsidRDefault="00232156" w:rsidP="00232156">
      <w:pPr>
        <w:pStyle w:val="Author"/>
        <w:jc w:val="both"/>
        <w:rPr>
          <w:i/>
        </w:rPr>
      </w:pPr>
      <w:r w:rsidRPr="00232156">
        <w:rPr>
          <w:i/>
        </w:rPr>
        <w:t>International Islamic University Malaysia</w:t>
      </w:r>
    </w:p>
    <w:p w14:paraId="64450031" w14:textId="77777777" w:rsidR="00BD203A" w:rsidRDefault="00BD203A" w:rsidP="00BD203A">
      <w:pPr>
        <w:pStyle w:val="Author"/>
        <w:rPr>
          <w:i/>
        </w:rPr>
      </w:pPr>
      <w:hyperlink r:id="rId5" w:history="1">
        <w:r w:rsidRPr="00B82B17">
          <w:rPr>
            <w:rStyle w:val="Hyperlink"/>
            <w:i/>
          </w:rPr>
          <w:t>a</w:t>
        </w:r>
        <w:r w:rsidRPr="00232156">
          <w:rPr>
            <w:rStyle w:val="Hyperlink"/>
            <w:i/>
          </w:rPr>
          <w:t>tifchy22@gmail.com</w:t>
        </w:r>
      </w:hyperlink>
    </w:p>
    <w:p w14:paraId="60457C23" w14:textId="06663DB3" w:rsidR="007740B8" w:rsidRDefault="007740B8" w:rsidP="007740B8">
      <w:pPr>
        <w:pStyle w:val="Author"/>
        <w:rPr>
          <w:i/>
        </w:rPr>
      </w:pPr>
    </w:p>
    <w:p w14:paraId="1B59B354" w14:textId="5B4152F0" w:rsidR="00BD203A" w:rsidRDefault="00BD203A" w:rsidP="007740B8">
      <w:pPr>
        <w:pStyle w:val="Author"/>
        <w:rPr>
          <w:i/>
        </w:rPr>
      </w:pPr>
    </w:p>
    <w:p w14:paraId="7417AE94" w14:textId="4B916B76" w:rsidR="00BD203A" w:rsidRDefault="00BD203A" w:rsidP="007740B8">
      <w:pPr>
        <w:pStyle w:val="Author"/>
        <w:rPr>
          <w:i/>
        </w:rPr>
      </w:pPr>
    </w:p>
    <w:p w14:paraId="24D465E9" w14:textId="03565F89" w:rsidR="00BD203A" w:rsidRDefault="00BD203A" w:rsidP="007740B8">
      <w:pPr>
        <w:pStyle w:val="Author"/>
        <w:rPr>
          <w:i/>
        </w:rPr>
      </w:pPr>
    </w:p>
    <w:p w14:paraId="239BAD9D" w14:textId="77777777" w:rsidR="00BD203A" w:rsidRDefault="00BD203A" w:rsidP="007740B8">
      <w:pPr>
        <w:pStyle w:val="Author"/>
        <w:rPr>
          <w:i/>
        </w:rPr>
      </w:pPr>
      <w:bookmarkStart w:id="0" w:name="_GoBack"/>
    </w:p>
    <w:bookmarkEnd w:id="0"/>
    <w:p w14:paraId="0AF18AEC" w14:textId="77777777" w:rsidR="007740B8" w:rsidRDefault="007740B8" w:rsidP="00232156">
      <w:pPr>
        <w:pStyle w:val="Author"/>
        <w:rPr>
          <w:i/>
        </w:rPr>
      </w:pPr>
    </w:p>
    <w:p w14:paraId="6F6B47F6" w14:textId="77777777" w:rsidR="008F06B5" w:rsidRPr="00232156" w:rsidRDefault="008F06B5" w:rsidP="00232156">
      <w:pPr>
        <w:pStyle w:val="Author"/>
        <w:rPr>
          <w:i/>
        </w:rPr>
        <w:sectPr w:rsidR="008F06B5" w:rsidRPr="00232156" w:rsidSect="00FB0E1C">
          <w:type w:val="continuous"/>
          <w:pgSz w:w="12240" w:h="15840"/>
          <w:pgMar w:top="1440" w:right="1440" w:bottom="1728" w:left="1440" w:header="720" w:footer="720" w:gutter="0"/>
          <w:cols w:num="2" w:space="720"/>
        </w:sectPr>
      </w:pPr>
    </w:p>
    <w:p w14:paraId="01B4AC78" w14:textId="77777777" w:rsidR="00232156" w:rsidRPr="00232156" w:rsidRDefault="00232156" w:rsidP="00232156">
      <w:pPr>
        <w:pStyle w:val="Author"/>
      </w:pPr>
    </w:p>
    <w:p w14:paraId="0B493410" w14:textId="77777777" w:rsidR="00232156" w:rsidRDefault="00232156" w:rsidP="0025440C">
      <w:pPr>
        <w:pStyle w:val="AbstractText"/>
        <w:rPr>
          <w:b/>
        </w:rPr>
      </w:pPr>
    </w:p>
    <w:p w14:paraId="125F13B2" w14:textId="77777777" w:rsidR="00232156" w:rsidRPr="00232156" w:rsidRDefault="00FF14FE" w:rsidP="00232156">
      <w:pPr>
        <w:rPr>
          <w:i/>
          <w:iCs/>
        </w:rPr>
      </w:pPr>
      <w:r w:rsidRPr="00FF14FE">
        <w:rPr>
          <w:b/>
        </w:rPr>
        <w:t xml:space="preserve">Abstract </w:t>
      </w:r>
      <w:r w:rsidR="003B0D09">
        <w:rPr>
          <w:b/>
        </w:rPr>
        <w:t>–</w:t>
      </w:r>
      <w:r w:rsidRPr="00FF14FE">
        <w:rPr>
          <w:b/>
        </w:rPr>
        <w:t xml:space="preserve"> </w:t>
      </w:r>
      <w:r w:rsidR="00232156" w:rsidRPr="00232156">
        <w:rPr>
          <w:b/>
          <w:bCs/>
          <w:i/>
          <w:iCs/>
        </w:rPr>
        <w:t>Books are the most essential utility for human beings to enhance their knowledge. Using vulgar words in book is not new, from years people are using it but we were never concerned about the impact of it on a child. There are a lot of publisher outside who are involved printing books which contains vulgarism without knowing the side effects of those books on children. The reason for doing this research is to help the publisher and general people by identifying those words using the power of deep learning</w:t>
      </w:r>
      <w:r w:rsidR="00232156" w:rsidRPr="00232156">
        <w:rPr>
          <w:i/>
          <w:iCs/>
        </w:rPr>
        <w:t xml:space="preserve">. </w:t>
      </w:r>
    </w:p>
    <w:p w14:paraId="648361E1" w14:textId="77777777" w:rsidR="00FF14FE" w:rsidRDefault="00FF14FE" w:rsidP="0025440C">
      <w:pPr>
        <w:pStyle w:val="AbstractText"/>
        <w:rPr>
          <w:b/>
        </w:rPr>
      </w:pPr>
    </w:p>
    <w:p w14:paraId="1F4ED79C" w14:textId="77777777" w:rsidR="00082EB8" w:rsidRDefault="00FF14FE" w:rsidP="00232156">
      <w:pPr>
        <w:pStyle w:val="Keywords"/>
      </w:pPr>
      <w:r w:rsidRPr="004D72B5">
        <w:t>Keywords</w:t>
      </w:r>
      <w:r w:rsidR="00B971F5">
        <w:t xml:space="preserve"> </w:t>
      </w:r>
      <w:r w:rsidRPr="004D72B5">
        <w:t>—</w:t>
      </w:r>
      <w:r w:rsidR="00B971F5">
        <w:t xml:space="preserve"> </w:t>
      </w:r>
      <w:r w:rsidR="00232156">
        <w:t>Children Books,</w:t>
      </w:r>
      <w:r w:rsidR="00232156" w:rsidRPr="004D72B5">
        <w:t xml:space="preserve"> </w:t>
      </w:r>
      <w:r w:rsidR="00232156">
        <w:t>Vulgar words,</w:t>
      </w:r>
      <w:r w:rsidR="00232156" w:rsidRPr="004D72B5">
        <w:t xml:space="preserve"> </w:t>
      </w:r>
      <w:r w:rsidR="00232156">
        <w:t>Deep Learning,</w:t>
      </w:r>
      <w:r w:rsidR="00232156" w:rsidRPr="004D72B5">
        <w:t xml:space="preserve"> </w:t>
      </w:r>
      <w:r w:rsidR="00232156">
        <w:t>Sentiment Analysis, Naïve Bayes, LSTM, NLTK</w:t>
      </w:r>
    </w:p>
    <w:p w14:paraId="2EB235D1" w14:textId="77777777" w:rsidR="008F06B5" w:rsidRDefault="008F06B5" w:rsidP="00232156">
      <w:pPr>
        <w:pStyle w:val="Keywords"/>
      </w:pPr>
    </w:p>
    <w:p w14:paraId="05C76AF8" w14:textId="77777777" w:rsidR="00E164E4" w:rsidRPr="00FF14FE" w:rsidRDefault="00E164E4" w:rsidP="00FF14FE">
      <w:pPr>
        <w:pStyle w:val="Heading1"/>
        <w:rPr>
          <w:szCs w:val="24"/>
        </w:rPr>
      </w:pPr>
      <w:r w:rsidRPr="00FF14FE">
        <w:rPr>
          <w:szCs w:val="24"/>
        </w:rPr>
        <w:t>Introduction</w:t>
      </w:r>
      <w:r w:rsidR="00FF14FE" w:rsidRPr="00FF14FE">
        <w:rPr>
          <w:szCs w:val="24"/>
        </w:rPr>
        <w:t xml:space="preserve"> </w:t>
      </w:r>
    </w:p>
    <w:p w14:paraId="4E5F6FFA" w14:textId="77777777" w:rsidR="008F06B5" w:rsidRDefault="008F06B5" w:rsidP="008F06B5">
      <w:pPr>
        <w:pStyle w:val="BodyTextIndent2"/>
        <w:rPr>
          <w:i w:val="0"/>
        </w:rPr>
      </w:pPr>
      <w:r w:rsidRPr="008F06B5">
        <w:rPr>
          <w:i w:val="0"/>
        </w:rPr>
        <w:t>Google says that book is a written or printed work consisting of pages glued or sewn together along one side and bound in covers. It can be full of vulgarism which gives a negative influence on the children. For example, Scottish author James Kalman saw his own book “How late it was how late” banned for its use of offensive language. Children are considered with the age range between seven to fifteen.</w:t>
      </w:r>
      <w:r>
        <w:rPr>
          <w:i w:val="0"/>
        </w:rPr>
        <w:t xml:space="preserve"> </w:t>
      </w:r>
      <w:r w:rsidRPr="008F06B5">
        <w:rPr>
          <w:i w:val="0"/>
        </w:rPr>
        <w:t xml:space="preserve">The intention of this analysis is to find out the sentiment of the child’s book. Text does not only talk in format contents, but also attitudinal information, including emotional states. </w:t>
      </w:r>
    </w:p>
    <w:p w14:paraId="3E57B964" w14:textId="703F7B95" w:rsidR="008F06B5" w:rsidRDefault="008F06B5" w:rsidP="008F06B5">
      <w:pPr>
        <w:pStyle w:val="BodyTextIndent2"/>
        <w:rPr>
          <w:i w:val="0"/>
        </w:rPr>
      </w:pPr>
      <w:r w:rsidRPr="008F06B5">
        <w:rPr>
          <w:i w:val="0"/>
        </w:rPr>
        <w:t>Now a days Internet has been ruling all over the world and that made everyone so easy to get access of the file transfer protocol servers. Even by comparing 20 years from now, things have changed very dramatically, and this vast change can also give negative impacts on the child-readers mind. There is no existing research paper that calculates the vulgarism of a story book or poetry book. In this research paper, it is proven that a machine learning model can classify vulgarism from a text as an unsupervised data by giving the negative, positive &amp; neutral sentiment and will give us the accuracy of the model. Naive Bayes &amp; LSTM is being used in this research which can tell the sentiment of that text.</w:t>
      </w:r>
      <w:r>
        <w:rPr>
          <w:i w:val="0"/>
        </w:rPr>
        <w:t xml:space="preserve"> </w:t>
      </w:r>
      <w:r w:rsidRPr="008F06B5">
        <w:rPr>
          <w:i w:val="0"/>
        </w:rPr>
        <w:t>There are many ways to do sentiment analysis. </w:t>
      </w:r>
    </w:p>
    <w:p w14:paraId="4E7501D5" w14:textId="77777777" w:rsidR="005B7245" w:rsidRPr="008F06B5" w:rsidRDefault="005B7245" w:rsidP="008F06B5">
      <w:pPr>
        <w:pStyle w:val="BodyTextIndent2"/>
        <w:rPr>
          <w:i w:val="0"/>
        </w:rPr>
      </w:pPr>
    </w:p>
    <w:p w14:paraId="466FF690" w14:textId="77777777" w:rsidR="00F2187F" w:rsidRPr="00F2187F" w:rsidRDefault="00F2187F" w:rsidP="00F2187F">
      <w:pPr>
        <w:pStyle w:val="Heading1"/>
      </w:pPr>
      <w:r>
        <w:t>Previous Works</w:t>
      </w:r>
    </w:p>
    <w:p w14:paraId="5052C5DB" w14:textId="77777777" w:rsidR="008F06B5" w:rsidRDefault="008F06B5">
      <w:pPr>
        <w:pStyle w:val="BodyTextIndent2"/>
        <w:rPr>
          <w:i w:val="0"/>
          <w:iCs/>
        </w:rPr>
      </w:pPr>
    </w:p>
    <w:p w14:paraId="127D50B5" w14:textId="77777777" w:rsidR="008F06B5" w:rsidRPr="00257254" w:rsidRDefault="008F06B5" w:rsidP="008F06B5">
      <w:pPr>
        <w:pStyle w:val="BodyTextIndent2"/>
        <w:rPr>
          <w:i w:val="0"/>
        </w:rPr>
      </w:pPr>
      <w:r w:rsidRPr="008F06B5">
        <w:rPr>
          <w:i w:val="0"/>
        </w:rPr>
        <w:t>There are so many researches have done papers based on the textual data where a sentimental analysis has done for finding the vulgar words in the text-based file. Since the data are going to be used in this research is unlabeled data, therefore there are some research paper related to unlabeled data where unsupervised learning can be included. In this section, articles which have unsupervised learning and the machine learning techniques have been used are discussed.</w:t>
      </w:r>
      <w:r w:rsidRPr="00257254">
        <w:rPr>
          <w:i w:val="0"/>
        </w:rPr>
        <w:t xml:space="preserve"> data by comparing descriptive sensory evaluation results about taste and two jjamppong ramen types. Authors have trained large number of text-based data using a skip-gram model for analyzing reviews for food evaluation to measure consumers’ acceptance or preferences. As a result, the experiment can be not only beneficial for evaluating the consumer’s reviews but also helpful for improving the marketplace. In this paper, authors have only stated two state of sense out of five sense. For the future work, sight and touch which are the most important sensory for food evaluation can be considered for analysis. </w:t>
      </w:r>
    </w:p>
    <w:p w14:paraId="6C8DE3AD" w14:textId="77777777" w:rsidR="008F06B5" w:rsidRPr="008F06B5" w:rsidRDefault="008F06B5" w:rsidP="008F06B5">
      <w:pPr>
        <w:pStyle w:val="BodyTextIndent2"/>
        <w:rPr>
          <w:i w:val="0"/>
        </w:rPr>
      </w:pPr>
      <w:proofErr w:type="spellStart"/>
      <w:r w:rsidRPr="008F06B5">
        <w:rPr>
          <w:i w:val="0"/>
        </w:rPr>
        <w:t>Caihong</w:t>
      </w:r>
      <w:proofErr w:type="spellEnd"/>
      <w:r w:rsidRPr="008F06B5">
        <w:rPr>
          <w:i w:val="0"/>
        </w:rPr>
        <w:t>,</w:t>
      </w:r>
      <w:r w:rsidR="00257254">
        <w:rPr>
          <w:i w:val="0"/>
        </w:rPr>
        <w:t xml:space="preserve"> </w:t>
      </w:r>
      <w:proofErr w:type="spellStart"/>
      <w:r w:rsidRPr="008F06B5">
        <w:rPr>
          <w:i w:val="0"/>
        </w:rPr>
        <w:t>Qiang</w:t>
      </w:r>
      <w:proofErr w:type="spellEnd"/>
      <w:r w:rsidRPr="008F06B5">
        <w:rPr>
          <w:i w:val="0"/>
        </w:rPr>
        <w:t xml:space="preserve">, Hui, </w:t>
      </w:r>
      <w:proofErr w:type="spellStart"/>
      <w:r w:rsidRPr="008F06B5">
        <w:rPr>
          <w:i w:val="0"/>
        </w:rPr>
        <w:t>Shengqi</w:t>
      </w:r>
      <w:proofErr w:type="spellEnd"/>
      <w:r w:rsidRPr="008F06B5">
        <w:rPr>
          <w:i w:val="0"/>
        </w:rPr>
        <w:t xml:space="preserve">, Nan and </w:t>
      </w:r>
      <w:proofErr w:type="spellStart"/>
      <w:r w:rsidRPr="008F06B5">
        <w:rPr>
          <w:i w:val="0"/>
        </w:rPr>
        <w:t>Zhengzheng</w:t>
      </w:r>
      <w:proofErr w:type="spellEnd"/>
      <w:r w:rsidRPr="008F06B5">
        <w:rPr>
          <w:i w:val="0"/>
        </w:rPr>
        <w:t xml:space="preserve"> (2018) used Artificial Neural Network (ANN) and Long-Short Term Memory (LSTM) models for forecasting hourly runoff discharges in Jingle hydrology station control catchment basin. Compared with flooding events simulation, ANN model is more sensitive that has many abnormal fluctuations, while LSTM model is more intelligence than ANN model. In this study, the runoff is changed in time-series that the data is time related. The ANN model is constructed by fitting the different characteristics of the current state and making prediction, while LSTM model not only take full advantage of the current data characteristics but also use its gate structure to decide to remember or forget the previous features. Instead of predicting the next hours runoff, in the future, its aimed to predict different length of time series with the entire sequence of data. </w:t>
      </w:r>
    </w:p>
    <w:p w14:paraId="1A645F55" w14:textId="77777777" w:rsidR="008F06B5" w:rsidRPr="008F06B5" w:rsidRDefault="008F06B5" w:rsidP="008F06B5">
      <w:pPr>
        <w:pStyle w:val="BodyTextIndent2"/>
        <w:rPr>
          <w:i w:val="0"/>
        </w:rPr>
      </w:pPr>
      <w:r w:rsidRPr="008F06B5">
        <w:rPr>
          <w:i w:val="0"/>
        </w:rPr>
        <w:t xml:space="preserve">Cecilia </w:t>
      </w:r>
      <w:proofErr w:type="spellStart"/>
      <w:r w:rsidRPr="008F06B5">
        <w:rPr>
          <w:i w:val="0"/>
        </w:rPr>
        <w:t>Ovesdotter</w:t>
      </w:r>
      <w:proofErr w:type="spellEnd"/>
      <w:r w:rsidRPr="008F06B5">
        <w:rPr>
          <w:i w:val="0"/>
        </w:rPr>
        <w:t xml:space="preserve"> </w:t>
      </w:r>
      <w:proofErr w:type="spellStart"/>
      <w:r w:rsidRPr="008F06B5">
        <w:rPr>
          <w:i w:val="0"/>
        </w:rPr>
        <w:t>Alm</w:t>
      </w:r>
      <w:proofErr w:type="spellEnd"/>
      <w:r w:rsidRPr="008F06B5">
        <w:rPr>
          <w:i w:val="0"/>
        </w:rPr>
        <w:t xml:space="preserve">, Dan Roth and Richard </w:t>
      </w:r>
      <w:proofErr w:type="spellStart"/>
      <w:r w:rsidRPr="008F06B5">
        <w:rPr>
          <w:i w:val="0"/>
        </w:rPr>
        <w:t>Sproat</w:t>
      </w:r>
      <w:proofErr w:type="spellEnd"/>
      <w:r w:rsidRPr="008F06B5">
        <w:rPr>
          <w:i w:val="0"/>
        </w:rPr>
        <w:t xml:space="preserve"> (2015) has provided an analysis on the textual data to emotion. The main goal of the research was to build a supervised machine learning model with </w:t>
      </w:r>
      <w:proofErr w:type="spellStart"/>
      <w:r w:rsidRPr="008F06B5">
        <w:rPr>
          <w:i w:val="0"/>
        </w:rPr>
        <w:t>SNoW</w:t>
      </w:r>
      <w:proofErr w:type="spellEnd"/>
      <w:r w:rsidRPr="008F06B5">
        <w:rPr>
          <w:i w:val="0"/>
        </w:rPr>
        <w:t xml:space="preserve"> learning architecture. Here authors wanted to classify </w:t>
      </w:r>
      <w:r w:rsidRPr="008F06B5">
        <w:rPr>
          <w:i w:val="0"/>
        </w:rPr>
        <w:lastRenderedPageBreak/>
        <w:t xml:space="preserve">the emotional affinity of sentences in the narrative domain of children’s fairy tales. There are two experiment was held on analyzing the textual </w:t>
      </w:r>
      <w:r w:rsidR="00145275" w:rsidRPr="008F06B5">
        <w:rPr>
          <w:i w:val="0"/>
        </w:rPr>
        <w:t>data,</w:t>
      </w:r>
      <w:r w:rsidRPr="008F06B5">
        <w:rPr>
          <w:i w:val="0"/>
        </w:rPr>
        <w:t xml:space="preserve"> for the first experiment, authors </w:t>
      </w:r>
      <w:proofErr w:type="gramStart"/>
      <w:r w:rsidRPr="008F06B5">
        <w:rPr>
          <w:i w:val="0"/>
        </w:rPr>
        <w:t>has</w:t>
      </w:r>
      <w:proofErr w:type="gramEnd"/>
      <w:r w:rsidRPr="008F06B5">
        <w:rPr>
          <w:i w:val="0"/>
        </w:rPr>
        <w:t xml:space="preserve"> built a classification model for a cross validation, and on the other experiment, they have split their emotional category into positive verse negative valence. </w:t>
      </w:r>
    </w:p>
    <w:p w14:paraId="17AA008B" w14:textId="77777777" w:rsidR="008F06B5" w:rsidRPr="008F06B5" w:rsidRDefault="008F06B5" w:rsidP="008F06B5">
      <w:pPr>
        <w:pStyle w:val="BodyTextIndent2"/>
        <w:rPr>
          <w:i w:val="0"/>
        </w:rPr>
      </w:pPr>
      <w:proofErr w:type="spellStart"/>
      <w:r w:rsidRPr="008F06B5">
        <w:rPr>
          <w:i w:val="0"/>
        </w:rPr>
        <w:t>Kauter</w:t>
      </w:r>
      <w:proofErr w:type="spellEnd"/>
      <w:r w:rsidRPr="008F06B5">
        <w:rPr>
          <w:i w:val="0"/>
        </w:rPr>
        <w:t xml:space="preserve">, </w:t>
      </w:r>
      <w:proofErr w:type="spellStart"/>
      <w:r w:rsidRPr="008F06B5">
        <w:rPr>
          <w:i w:val="0"/>
        </w:rPr>
        <w:t>Breesch</w:t>
      </w:r>
      <w:proofErr w:type="spellEnd"/>
      <w:r w:rsidRPr="008F06B5">
        <w:rPr>
          <w:i w:val="0"/>
        </w:rPr>
        <w:t xml:space="preserve"> and </w:t>
      </w:r>
      <w:proofErr w:type="spellStart"/>
      <w:r w:rsidRPr="008F06B5">
        <w:rPr>
          <w:i w:val="0"/>
        </w:rPr>
        <w:t>Hoste</w:t>
      </w:r>
      <w:proofErr w:type="spellEnd"/>
      <w:r w:rsidRPr="008F06B5">
        <w:rPr>
          <w:i w:val="0"/>
        </w:rPr>
        <w:t xml:space="preserve"> (2018) has worked on company specific sentiment analysis for financial news. To implement it a corpus of company-specific news articles which are marked by four annotators to create a standard. They used two coarse-grinded baseline systems: a </w:t>
      </w:r>
      <w:r w:rsidR="00257254" w:rsidRPr="008F06B5">
        <w:rPr>
          <w:i w:val="0"/>
        </w:rPr>
        <w:t>lexicon-based</w:t>
      </w:r>
      <w:r w:rsidRPr="008F06B5">
        <w:rPr>
          <w:i w:val="0"/>
        </w:rPr>
        <w:t xml:space="preserve"> approach outperforms both baselines and where the output is substantial to perfect agreement. They have also implemented Fine-grained sentiment annotation scheme to identify explicit and implicit expression of positive and negative sentiment. Their future work is the task of target attribution for topic-dependent sentiment analysis in financial texts. </w:t>
      </w:r>
    </w:p>
    <w:p w14:paraId="6FE3A4F7" w14:textId="77777777" w:rsidR="008F06B5" w:rsidRPr="008F06B5" w:rsidRDefault="008F06B5" w:rsidP="008F06B5">
      <w:pPr>
        <w:pStyle w:val="BodyTextIndent2"/>
        <w:rPr>
          <w:i w:val="0"/>
        </w:rPr>
      </w:pPr>
      <w:proofErr w:type="spellStart"/>
      <w:r w:rsidRPr="008F06B5">
        <w:rPr>
          <w:i w:val="0"/>
        </w:rPr>
        <w:t>Depti</w:t>
      </w:r>
      <w:proofErr w:type="spellEnd"/>
      <w:r w:rsidRPr="008F06B5">
        <w:rPr>
          <w:i w:val="0"/>
        </w:rPr>
        <w:t xml:space="preserve"> </w:t>
      </w:r>
      <w:r w:rsidR="00257254" w:rsidRPr="008F06B5">
        <w:rPr>
          <w:i w:val="0"/>
        </w:rPr>
        <w:t>Mahajan,</w:t>
      </w:r>
      <w:r w:rsidRPr="008F06B5">
        <w:rPr>
          <w:i w:val="0"/>
        </w:rPr>
        <w:t xml:space="preserve"> </w:t>
      </w:r>
      <w:proofErr w:type="spellStart"/>
      <w:r w:rsidRPr="008F06B5">
        <w:rPr>
          <w:i w:val="0"/>
        </w:rPr>
        <w:t>Radika</w:t>
      </w:r>
      <w:proofErr w:type="spellEnd"/>
      <w:r w:rsidRPr="008F06B5">
        <w:rPr>
          <w:i w:val="0"/>
        </w:rPr>
        <w:t xml:space="preserve"> </w:t>
      </w:r>
      <w:proofErr w:type="spellStart"/>
      <w:r w:rsidRPr="008F06B5">
        <w:rPr>
          <w:i w:val="0"/>
        </w:rPr>
        <w:t>patil</w:t>
      </w:r>
      <w:proofErr w:type="spellEnd"/>
      <w:r w:rsidRPr="008F06B5">
        <w:rPr>
          <w:i w:val="0"/>
        </w:rPr>
        <w:t xml:space="preserve"> and Varsha </w:t>
      </w:r>
      <w:proofErr w:type="spellStart"/>
      <w:r w:rsidRPr="008F06B5">
        <w:rPr>
          <w:i w:val="0"/>
        </w:rPr>
        <w:t>shankar</w:t>
      </w:r>
      <w:proofErr w:type="spellEnd"/>
      <w:r w:rsidRPr="008F06B5">
        <w:rPr>
          <w:i w:val="0"/>
        </w:rPr>
        <w:t xml:space="preserve"> has shown an improving approach upon the wordv2 skip gram model to build a better word representation using morphological rich </w:t>
      </w:r>
      <w:r w:rsidR="00257254" w:rsidRPr="008F06B5">
        <w:rPr>
          <w:i w:val="0"/>
        </w:rPr>
        <w:t xml:space="preserve">languages. </w:t>
      </w:r>
      <w:r w:rsidR="00145275" w:rsidRPr="008F06B5">
        <w:rPr>
          <w:i w:val="0"/>
        </w:rPr>
        <w:t>Here,</w:t>
      </w:r>
      <w:r w:rsidRPr="008F06B5">
        <w:rPr>
          <w:i w:val="0"/>
        </w:rPr>
        <w:t xml:space="preserve"> authors </w:t>
      </w:r>
      <w:proofErr w:type="gramStart"/>
      <w:r w:rsidRPr="008F06B5">
        <w:rPr>
          <w:i w:val="0"/>
        </w:rPr>
        <w:t>has</w:t>
      </w:r>
      <w:proofErr w:type="gramEnd"/>
      <w:r w:rsidRPr="008F06B5">
        <w:rPr>
          <w:i w:val="0"/>
        </w:rPr>
        <w:t xml:space="preserve"> trained two models on the English corpus, one with 3 gram embeddings and another with 2-6 grams embeddings. Model is evaluated base on the similar words, word analogy and comparison of words. This is basically a modified version of skip-gram model. </w:t>
      </w:r>
    </w:p>
    <w:p w14:paraId="0B3C9B15" w14:textId="77777777" w:rsidR="008F06B5" w:rsidRPr="00257254" w:rsidRDefault="008F06B5" w:rsidP="008F06B5">
      <w:pPr>
        <w:pStyle w:val="BodyTextIndent2"/>
        <w:rPr>
          <w:i w:val="0"/>
        </w:rPr>
      </w:pPr>
      <w:proofErr w:type="spellStart"/>
      <w:r w:rsidRPr="00257254">
        <w:rPr>
          <w:i w:val="0"/>
        </w:rPr>
        <w:t>Shrey</w:t>
      </w:r>
      <w:proofErr w:type="spellEnd"/>
      <w:r w:rsidRPr="00257254">
        <w:rPr>
          <w:i w:val="0"/>
        </w:rPr>
        <w:t xml:space="preserve"> Gupta and Armin </w:t>
      </w:r>
      <w:proofErr w:type="spellStart"/>
      <w:r w:rsidRPr="00257254">
        <w:rPr>
          <w:i w:val="0"/>
        </w:rPr>
        <w:t>Namavari</w:t>
      </w:r>
      <w:proofErr w:type="spellEnd"/>
      <w:r w:rsidRPr="00257254">
        <w:rPr>
          <w:i w:val="0"/>
        </w:rPr>
        <w:t xml:space="preserve"> (2017) has provided </w:t>
      </w:r>
      <w:proofErr w:type="spellStart"/>
      <w:proofErr w:type="gramStart"/>
      <w:r w:rsidRPr="00257254">
        <w:rPr>
          <w:i w:val="0"/>
        </w:rPr>
        <w:t>a</w:t>
      </w:r>
      <w:proofErr w:type="spellEnd"/>
      <w:proofErr w:type="gramEnd"/>
      <w:r w:rsidRPr="00257254">
        <w:rPr>
          <w:i w:val="0"/>
        </w:rPr>
        <w:t xml:space="preserve"> analysis exploring word sense disambiguation (WSD) using two technique. There are several ways to compute senses. One better way is to use RNN. Using RNN model prediction can be </w:t>
      </w:r>
      <w:r w:rsidR="00257254" w:rsidRPr="00257254">
        <w:rPr>
          <w:i w:val="0"/>
        </w:rPr>
        <w:t>easier</w:t>
      </w:r>
      <w:r w:rsidRPr="00257254">
        <w:rPr>
          <w:i w:val="0"/>
        </w:rPr>
        <w:t xml:space="preserve"> because RNN will output a probability distribution over the next possible words. The results of our models are promising and should improve as more hand-labeled sense-tagged data becomes available. </w:t>
      </w:r>
    </w:p>
    <w:p w14:paraId="2F163824" w14:textId="77777777" w:rsidR="008F06B5" w:rsidRPr="008F06B5" w:rsidRDefault="008F06B5" w:rsidP="008F06B5">
      <w:pPr>
        <w:pStyle w:val="BodyTextIndent2"/>
        <w:rPr>
          <w:i w:val="0"/>
        </w:rPr>
      </w:pPr>
      <w:r w:rsidRPr="008F06B5">
        <w:rPr>
          <w:i w:val="0"/>
        </w:rPr>
        <w:t xml:space="preserve">For the future work, authors wanted to improve their application by using NLP technique such as machine translation and NER. </w:t>
      </w:r>
    </w:p>
    <w:p w14:paraId="027489CF" w14:textId="77777777" w:rsidR="008F06B5" w:rsidRPr="008F06B5" w:rsidRDefault="008F06B5" w:rsidP="008F06B5">
      <w:pPr>
        <w:pStyle w:val="BodyTextIndent2"/>
        <w:rPr>
          <w:i w:val="0"/>
        </w:rPr>
      </w:pPr>
      <w:r w:rsidRPr="008F06B5">
        <w:rPr>
          <w:i w:val="0"/>
        </w:rPr>
        <w:t xml:space="preserve">Alexander Pak and Patrick </w:t>
      </w:r>
      <w:proofErr w:type="spellStart"/>
      <w:r w:rsidRPr="008F06B5">
        <w:rPr>
          <w:i w:val="0"/>
        </w:rPr>
        <w:t>Paroubek</w:t>
      </w:r>
      <w:proofErr w:type="spellEnd"/>
      <w:r w:rsidRPr="008F06B5">
        <w:rPr>
          <w:i w:val="0"/>
        </w:rPr>
        <w:t xml:space="preserve"> (2010) has performed linguistic analysis of the collected corpus and explain discovered phenomena. They built a sentiment classifier that </w:t>
      </w:r>
      <w:proofErr w:type="gramStart"/>
      <w:r w:rsidRPr="008F06B5">
        <w:rPr>
          <w:i w:val="0"/>
        </w:rPr>
        <w:t>is able to</w:t>
      </w:r>
      <w:proofErr w:type="gramEnd"/>
      <w:r w:rsidRPr="008F06B5">
        <w:rPr>
          <w:i w:val="0"/>
        </w:rPr>
        <w:t xml:space="preserve"> determine emotions into three categories which are positive, negative and neutral. They have tested the impact of an n-gram</w:t>
      </w:r>
      <w:r w:rsidRPr="008F06B5">
        <w:rPr>
          <w:iCs/>
        </w:rPr>
        <w:t xml:space="preserve"> </w:t>
      </w:r>
      <w:r w:rsidRPr="008F06B5">
        <w:rPr>
          <w:i w:val="0"/>
        </w:rPr>
        <w:t xml:space="preserve">order on the classifier’s performance. They also used </w:t>
      </w:r>
      <w:r w:rsidR="00257254" w:rsidRPr="008F06B5">
        <w:rPr>
          <w:i w:val="0"/>
        </w:rPr>
        <w:t>Tree Tagger</w:t>
      </w:r>
      <w:r w:rsidRPr="008F06B5">
        <w:rPr>
          <w:i w:val="0"/>
        </w:rPr>
        <w:t xml:space="preserve"> for POS-tagging and observed the difference in distributions among positive, negative and neutral set. Their data is also an unsupervised data here. </w:t>
      </w:r>
    </w:p>
    <w:p w14:paraId="4BD77DAD" w14:textId="77777777" w:rsidR="008F06B5" w:rsidRPr="00257254" w:rsidRDefault="008F06B5" w:rsidP="008F06B5">
      <w:pPr>
        <w:pStyle w:val="BodyTextIndent2"/>
        <w:rPr>
          <w:i w:val="0"/>
        </w:rPr>
      </w:pPr>
      <w:r w:rsidRPr="00257254">
        <w:rPr>
          <w:i w:val="0"/>
        </w:rPr>
        <w:t xml:space="preserve">From the literature reviews above it is clearly seen that for sentiment analysis every author has classified the sentiments into positive or negative and </w:t>
      </w:r>
      <w:r w:rsidR="00257254" w:rsidRPr="00257254">
        <w:rPr>
          <w:i w:val="0"/>
        </w:rPr>
        <w:t>whereas</w:t>
      </w:r>
      <w:r w:rsidRPr="00257254">
        <w:rPr>
          <w:i w:val="0"/>
        </w:rPr>
        <w:t xml:space="preserve"> most of them used corpus as their refined data store. Some author got a good accuracy using Lexicons where </w:t>
      </w:r>
      <w:r w:rsidRPr="00257254">
        <w:rPr>
          <w:i w:val="0"/>
        </w:rPr>
        <w:t xml:space="preserve">as </w:t>
      </w:r>
      <w:proofErr w:type="spellStart"/>
      <w:r w:rsidRPr="00257254">
        <w:rPr>
          <w:i w:val="0"/>
        </w:rPr>
        <w:t>Kaihon</w:t>
      </w:r>
      <w:proofErr w:type="spellEnd"/>
      <w:r w:rsidRPr="00257254">
        <w:rPr>
          <w:i w:val="0"/>
        </w:rPr>
        <w:t xml:space="preserve"> (2018) got a very high accuracy using ANN and LSTM. In effect, for this project LSTM will be applied for the model building. However, this is challenging to detect vulgar words</w:t>
      </w:r>
      <w:r w:rsidR="00257254">
        <w:rPr>
          <w:i w:val="0"/>
        </w:rPr>
        <w:t xml:space="preserve"> and its sentiment</w:t>
      </w:r>
      <w:r w:rsidRPr="00257254">
        <w:rPr>
          <w:i w:val="0"/>
        </w:rPr>
        <w:t xml:space="preserve"> from a </w:t>
      </w:r>
      <w:r w:rsidR="00257254" w:rsidRPr="00257254">
        <w:rPr>
          <w:i w:val="0"/>
        </w:rPr>
        <w:t>text-based</w:t>
      </w:r>
      <w:r w:rsidRPr="00257254">
        <w:rPr>
          <w:i w:val="0"/>
        </w:rPr>
        <w:t xml:space="preserve"> file which is a book. Additionally, this project will </w:t>
      </w:r>
      <w:r w:rsidR="00257254">
        <w:rPr>
          <w:i w:val="0"/>
        </w:rPr>
        <w:t>has</w:t>
      </w:r>
      <w:r w:rsidRPr="00257254">
        <w:rPr>
          <w:i w:val="0"/>
        </w:rPr>
        <w:t xml:space="preserve"> achieve</w:t>
      </w:r>
      <w:r w:rsidR="00257254">
        <w:rPr>
          <w:i w:val="0"/>
        </w:rPr>
        <w:t>d</w:t>
      </w:r>
      <w:r w:rsidRPr="00257254">
        <w:rPr>
          <w:i w:val="0"/>
        </w:rPr>
        <w:t xml:space="preserve"> better accuracy and </w:t>
      </w:r>
      <w:r w:rsidR="00257254">
        <w:rPr>
          <w:i w:val="0"/>
        </w:rPr>
        <w:t>is</w:t>
      </w:r>
      <w:r w:rsidRPr="00257254">
        <w:rPr>
          <w:i w:val="0"/>
        </w:rPr>
        <w:t xml:space="preserve"> able to tell the impact of a </w:t>
      </w:r>
      <w:r w:rsidR="00257254" w:rsidRPr="00257254">
        <w:rPr>
          <w:i w:val="0"/>
        </w:rPr>
        <w:t>book</w:t>
      </w:r>
      <w:r w:rsidRPr="00257254">
        <w:rPr>
          <w:i w:val="0"/>
        </w:rPr>
        <w:t xml:space="preserve"> on chi</w:t>
      </w:r>
      <w:r w:rsidR="00257254">
        <w:rPr>
          <w:i w:val="0"/>
        </w:rPr>
        <w:t>ldren.</w:t>
      </w:r>
    </w:p>
    <w:p w14:paraId="24FD2786" w14:textId="77777777" w:rsidR="00257254" w:rsidRPr="008F06B5" w:rsidRDefault="00257254" w:rsidP="008F06B5">
      <w:pPr>
        <w:pStyle w:val="BodyTextIndent2"/>
        <w:rPr>
          <w:iCs/>
        </w:rPr>
      </w:pPr>
    </w:p>
    <w:p w14:paraId="1EE209B6" w14:textId="77777777" w:rsidR="00E164E4" w:rsidRDefault="00F2187F" w:rsidP="00FF14FE">
      <w:pPr>
        <w:pStyle w:val="Heading1"/>
      </w:pPr>
      <w:r>
        <w:t>Methodology</w:t>
      </w:r>
    </w:p>
    <w:p w14:paraId="609B5046" w14:textId="77777777" w:rsidR="00F2187F" w:rsidRDefault="00F2187F" w:rsidP="00F2187F">
      <w:r>
        <w:t>In this section, the process of</w:t>
      </w:r>
      <w:r w:rsidR="00257254">
        <w:t xml:space="preserve"> getting data, cleaning the data, accuracy of LSTM &amp; Naïve Bayes</w:t>
      </w:r>
      <w:r w:rsidR="00435499">
        <w:t xml:space="preserve"> model</w:t>
      </w:r>
      <w:r w:rsidR="00257254">
        <w:t xml:space="preserve"> and sentiment analysis </w:t>
      </w:r>
      <w:r>
        <w:t>is discussed in detail synchronously.</w:t>
      </w:r>
    </w:p>
    <w:p w14:paraId="4163805F" w14:textId="77777777" w:rsidR="00C86045" w:rsidRDefault="00C86045" w:rsidP="00F2187F">
      <w:pPr>
        <w:rPr>
          <w:b/>
          <w:bCs/>
          <w:sz w:val="22"/>
          <w:szCs w:val="22"/>
        </w:rPr>
      </w:pPr>
    </w:p>
    <w:p w14:paraId="2140886B" w14:textId="77777777" w:rsidR="00F2187F" w:rsidRPr="00897B0E" w:rsidRDefault="00F2187F" w:rsidP="00F2187F">
      <w:pPr>
        <w:rPr>
          <w:b/>
          <w:bCs/>
          <w:sz w:val="22"/>
          <w:szCs w:val="22"/>
        </w:rPr>
      </w:pPr>
      <w:r w:rsidRPr="00897B0E">
        <w:rPr>
          <w:b/>
          <w:bCs/>
          <w:sz w:val="22"/>
          <w:szCs w:val="22"/>
        </w:rPr>
        <w:t xml:space="preserve">3.1 Data </w:t>
      </w:r>
      <w:r w:rsidR="00257254">
        <w:rPr>
          <w:b/>
          <w:bCs/>
          <w:sz w:val="22"/>
          <w:szCs w:val="22"/>
        </w:rPr>
        <w:t xml:space="preserve">Acquisition </w:t>
      </w:r>
      <w:r w:rsidRPr="00897B0E">
        <w:rPr>
          <w:b/>
          <w:bCs/>
          <w:sz w:val="22"/>
          <w:szCs w:val="22"/>
        </w:rPr>
        <w:t xml:space="preserve"> </w:t>
      </w:r>
    </w:p>
    <w:p w14:paraId="43BE246C" w14:textId="77777777" w:rsidR="00897B0E" w:rsidRDefault="00897B0E" w:rsidP="002C122F">
      <w:pPr>
        <w:ind w:firstLine="245"/>
      </w:pPr>
    </w:p>
    <w:p w14:paraId="70881BDF" w14:textId="77777777" w:rsidR="005C17D6" w:rsidRDefault="005C17D6" w:rsidP="002C122F">
      <w:pPr>
        <w:ind w:firstLine="245"/>
      </w:pPr>
      <w:r>
        <w:t>The data was collected from</w:t>
      </w:r>
      <w:r w:rsidR="00257254">
        <w:t xml:space="preserve"> an online platform and the data which is chosen is an unsupervised data. The data itself came with a pdf format</w:t>
      </w:r>
      <w:r>
        <w:t>.</w:t>
      </w:r>
      <w:r w:rsidR="00257254">
        <w:t xml:space="preserve"> The data is a story book for children. </w:t>
      </w:r>
    </w:p>
    <w:p w14:paraId="30A235A5" w14:textId="77777777" w:rsidR="00257254" w:rsidRDefault="00257254" w:rsidP="002C122F">
      <w:pPr>
        <w:ind w:firstLine="245"/>
      </w:pPr>
    </w:p>
    <w:p w14:paraId="59F0C9B1" w14:textId="77777777" w:rsidR="00E164E4" w:rsidRDefault="00EA4F0F" w:rsidP="00EA4F0F">
      <w:r w:rsidRPr="00EA4F0F">
        <w:rPr>
          <w:b/>
          <w:bCs/>
        </w:rPr>
        <w:t xml:space="preserve">3.1.1 </w:t>
      </w:r>
      <w:r w:rsidR="00257254">
        <w:rPr>
          <w:b/>
          <w:bCs/>
        </w:rPr>
        <w:t xml:space="preserve">Changing format – </w:t>
      </w:r>
      <w:r w:rsidR="00257254" w:rsidRPr="00257254">
        <w:t>The data was taken in pdf format and then it was converted to text format.</w:t>
      </w:r>
    </w:p>
    <w:p w14:paraId="05766179" w14:textId="77777777" w:rsidR="00CF6058" w:rsidRDefault="00CF6058" w:rsidP="00EA4F0F"/>
    <w:p w14:paraId="29860E17" w14:textId="77777777" w:rsidR="00CF6058" w:rsidRPr="00257254" w:rsidRDefault="00CF6058" w:rsidP="00EA4F0F"/>
    <w:p w14:paraId="16D74580" w14:textId="46333457" w:rsidR="00257254" w:rsidRDefault="00BA14B0" w:rsidP="00EA4F0F">
      <w:r w:rsidRPr="00CF6058">
        <w:rPr>
          <w:noProof/>
        </w:rPr>
        <w:drawing>
          <wp:inline distT="0" distB="0" distL="0" distR="0" wp14:anchorId="7AED9D2B" wp14:editId="7DB93BAC">
            <wp:extent cx="2827020" cy="64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27020" cy="647700"/>
                    </a:xfrm>
                    <a:prstGeom prst="rect">
                      <a:avLst/>
                    </a:prstGeom>
                    <a:noFill/>
                    <a:ln>
                      <a:noFill/>
                    </a:ln>
                  </pic:spPr>
                </pic:pic>
              </a:graphicData>
            </a:graphic>
          </wp:inline>
        </w:drawing>
      </w:r>
    </w:p>
    <w:p w14:paraId="5B91FB5E" w14:textId="580F0AD5" w:rsidR="00CF6058" w:rsidRDefault="00BA14B0" w:rsidP="00EA4F0F">
      <w:r w:rsidRPr="00CF6058">
        <w:rPr>
          <w:noProof/>
        </w:rPr>
        <w:drawing>
          <wp:inline distT="0" distB="0" distL="0" distR="0" wp14:anchorId="08B382D8" wp14:editId="7AEFAEBA">
            <wp:extent cx="2827020" cy="76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27020" cy="762000"/>
                    </a:xfrm>
                    <a:prstGeom prst="rect">
                      <a:avLst/>
                    </a:prstGeom>
                    <a:noFill/>
                    <a:ln>
                      <a:noFill/>
                    </a:ln>
                  </pic:spPr>
                </pic:pic>
              </a:graphicData>
            </a:graphic>
          </wp:inline>
        </w:drawing>
      </w:r>
    </w:p>
    <w:p w14:paraId="0A652403" w14:textId="77777777" w:rsidR="00CF6058" w:rsidRDefault="00CF6058" w:rsidP="00CF6058">
      <w:pPr>
        <w:jc w:val="center"/>
      </w:pPr>
      <w:r w:rsidRPr="00A05B81">
        <w:rPr>
          <w:rFonts w:ascii="Helvetica" w:hAnsi="Helvetica" w:cs="Helvetica"/>
          <w:b/>
          <w:bCs/>
        </w:rPr>
        <w:t xml:space="preserve">Figure 1: </w:t>
      </w:r>
      <w:r>
        <w:rPr>
          <w:rFonts w:ascii="Helvetica" w:hAnsi="Helvetica" w:cs="Helvetica"/>
          <w:b/>
          <w:bCs/>
        </w:rPr>
        <w:t>Changing formats of text</w:t>
      </w:r>
    </w:p>
    <w:p w14:paraId="652338EA" w14:textId="77777777" w:rsidR="00CF6058" w:rsidRDefault="00CF6058" w:rsidP="00EA4F0F"/>
    <w:p w14:paraId="134B6132" w14:textId="77777777" w:rsidR="00CF6058" w:rsidRDefault="00CF6058" w:rsidP="00EA4F0F">
      <w:r>
        <w:t>From these story books, we chose to work with “Go to the fuck to sleep”</w:t>
      </w:r>
    </w:p>
    <w:p w14:paraId="4DDC7C20" w14:textId="77777777" w:rsidR="00CF6058" w:rsidRPr="00257254" w:rsidRDefault="00CF6058" w:rsidP="00EA4F0F"/>
    <w:p w14:paraId="1E92C3F9" w14:textId="77777777" w:rsidR="00E164E4" w:rsidRDefault="00E164E4" w:rsidP="00423306"/>
    <w:p w14:paraId="7F74F3F5" w14:textId="77777777" w:rsidR="00897B0E" w:rsidRPr="00897B0E" w:rsidRDefault="00897B0E" w:rsidP="00897B0E">
      <w:pPr>
        <w:rPr>
          <w:b/>
          <w:bCs/>
          <w:sz w:val="22"/>
          <w:szCs w:val="22"/>
        </w:rPr>
      </w:pPr>
      <w:r w:rsidRPr="00897B0E">
        <w:rPr>
          <w:b/>
          <w:bCs/>
          <w:sz w:val="22"/>
          <w:szCs w:val="22"/>
        </w:rPr>
        <w:t>3.</w:t>
      </w:r>
      <w:r w:rsidR="00D37133">
        <w:rPr>
          <w:b/>
          <w:bCs/>
          <w:sz w:val="22"/>
          <w:szCs w:val="22"/>
        </w:rPr>
        <w:t>2</w:t>
      </w:r>
      <w:r w:rsidRPr="00897B0E">
        <w:rPr>
          <w:b/>
          <w:bCs/>
          <w:sz w:val="22"/>
          <w:szCs w:val="22"/>
        </w:rPr>
        <w:t xml:space="preserve"> Data </w:t>
      </w:r>
      <w:r w:rsidR="00B1758A">
        <w:rPr>
          <w:b/>
          <w:bCs/>
          <w:sz w:val="22"/>
          <w:szCs w:val="22"/>
        </w:rPr>
        <w:t>Preprocessing and Visualization</w:t>
      </w:r>
    </w:p>
    <w:p w14:paraId="44BFE94D" w14:textId="77777777" w:rsidR="00897B0E" w:rsidRDefault="00897B0E" w:rsidP="00897B0E">
      <w:pPr>
        <w:ind w:firstLine="245"/>
      </w:pPr>
    </w:p>
    <w:p w14:paraId="11660D03" w14:textId="77777777" w:rsidR="00CF6058" w:rsidRDefault="00CF6058" w:rsidP="00897B0E">
      <w:pPr>
        <w:ind w:firstLine="245"/>
      </w:pPr>
      <w:r>
        <w:t xml:space="preserve">In order to clean the text file </w:t>
      </w:r>
      <w:proofErr w:type="gramStart"/>
      <w:r>
        <w:t>pandas</w:t>
      </w:r>
      <w:proofErr w:type="gramEnd"/>
      <w:r>
        <w:t xml:space="preserve"> library was chosen to fit the text into a data frame. Firstly, all the text</w:t>
      </w:r>
      <w:r w:rsidR="00FF6D28">
        <w:t>s</w:t>
      </w:r>
      <w:r>
        <w:t xml:space="preserve"> </w:t>
      </w:r>
      <w:r w:rsidR="00FF6D28">
        <w:t>were</w:t>
      </w:r>
      <w:r>
        <w:t xml:space="preserve"> taken to lower case using python function and those texts were split using simple python </w:t>
      </w:r>
      <w:r w:rsidR="00FF6D28">
        <w:t xml:space="preserve">function. </w:t>
      </w:r>
      <w:r>
        <w:t>And to clear the stop words</w:t>
      </w:r>
      <w:r w:rsidR="00FF6D28">
        <w:t xml:space="preserve"> and do the stemming</w:t>
      </w:r>
      <w:r>
        <w:t>, NLTK library was used.</w:t>
      </w:r>
      <w:r w:rsidR="00FF6D28">
        <w:t xml:space="preserve"> In figure 2, the steps are clearly shown. In figure 3, we have shown the specific words that are in the book. This book contains 227 distinct words.</w:t>
      </w:r>
      <w:r w:rsidR="00A77B63">
        <w:t xml:space="preserve"> To get the visualization of the words that has been used in the book, </w:t>
      </w:r>
      <w:proofErr w:type="spellStart"/>
      <w:r w:rsidR="00A77B63">
        <w:t>wordCloud</w:t>
      </w:r>
      <w:proofErr w:type="spellEnd"/>
      <w:r w:rsidR="00A77B63">
        <w:t xml:space="preserve"> was imported and matplotlib library was used to see the plot of those words. After implementing these two libraries, the output was exactly </w:t>
      </w:r>
      <w:r w:rsidR="00A77B63">
        <w:lastRenderedPageBreak/>
        <w:t>as figure 4. It shows the most appeared words in the book which makes it easy to have a clear view of the book.</w:t>
      </w:r>
    </w:p>
    <w:p w14:paraId="130DDDFF" w14:textId="77777777" w:rsidR="00A77B63" w:rsidRDefault="00A77B63" w:rsidP="00897B0E">
      <w:pPr>
        <w:ind w:firstLine="245"/>
      </w:pPr>
    </w:p>
    <w:p w14:paraId="160A3211" w14:textId="18681CC1" w:rsidR="00FF6D28" w:rsidRDefault="00BA14B0" w:rsidP="00897B0E">
      <w:pPr>
        <w:ind w:firstLine="245"/>
      </w:pPr>
      <w:r>
        <w:rPr>
          <w:noProof/>
        </w:rPr>
        <w:drawing>
          <wp:inline distT="0" distB="0" distL="0" distR="0" wp14:anchorId="69AF54A2" wp14:editId="28712A14">
            <wp:extent cx="2644140" cy="2164080"/>
            <wp:effectExtent l="0" t="0" r="0" b="0"/>
            <wp:docPr id="3" name="Picture 3" descr="clean_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ean_Dat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44140" cy="2164080"/>
                    </a:xfrm>
                    <a:prstGeom prst="rect">
                      <a:avLst/>
                    </a:prstGeom>
                    <a:noFill/>
                    <a:ln>
                      <a:noFill/>
                    </a:ln>
                  </pic:spPr>
                </pic:pic>
              </a:graphicData>
            </a:graphic>
          </wp:inline>
        </w:drawing>
      </w:r>
    </w:p>
    <w:p w14:paraId="202F7305" w14:textId="77777777" w:rsidR="00FF6D28" w:rsidRDefault="00FF6D28" w:rsidP="00FF6D28">
      <w:pPr>
        <w:jc w:val="center"/>
        <w:rPr>
          <w:rFonts w:ascii="Helvetica" w:hAnsi="Helvetica" w:cs="Helvetica"/>
          <w:b/>
          <w:bCs/>
        </w:rPr>
      </w:pPr>
      <w:r w:rsidRPr="00A05B81">
        <w:rPr>
          <w:rFonts w:ascii="Helvetica" w:hAnsi="Helvetica" w:cs="Helvetica"/>
          <w:b/>
          <w:bCs/>
        </w:rPr>
        <w:t xml:space="preserve">Figure </w:t>
      </w:r>
      <w:r w:rsidR="00A77B63">
        <w:rPr>
          <w:rFonts w:ascii="Helvetica" w:hAnsi="Helvetica" w:cs="Helvetica"/>
          <w:b/>
          <w:bCs/>
        </w:rPr>
        <w:t>2:</w:t>
      </w:r>
      <w:r w:rsidRPr="00A05B81">
        <w:rPr>
          <w:rFonts w:ascii="Helvetica" w:hAnsi="Helvetica" w:cs="Helvetica"/>
          <w:b/>
          <w:bCs/>
        </w:rPr>
        <w:t xml:space="preserve"> </w:t>
      </w:r>
      <w:r>
        <w:rPr>
          <w:rFonts w:ascii="Helvetica" w:hAnsi="Helvetica" w:cs="Helvetica"/>
          <w:b/>
          <w:bCs/>
        </w:rPr>
        <w:t>Cleaning the text</w:t>
      </w:r>
    </w:p>
    <w:p w14:paraId="575C4D2C" w14:textId="77777777" w:rsidR="00A77B63" w:rsidRDefault="00A77B63" w:rsidP="00FF6D28">
      <w:pPr>
        <w:jc w:val="center"/>
        <w:rPr>
          <w:rFonts w:ascii="Helvetica" w:hAnsi="Helvetica" w:cs="Helvetica"/>
          <w:b/>
          <w:bCs/>
        </w:rPr>
      </w:pPr>
    </w:p>
    <w:p w14:paraId="0B098055" w14:textId="4597F86E" w:rsidR="00FF6D28" w:rsidRDefault="00BA14B0" w:rsidP="00FF6D28">
      <w:pPr>
        <w:jc w:val="center"/>
      </w:pPr>
      <w:r>
        <w:rPr>
          <w:noProof/>
        </w:rPr>
        <w:drawing>
          <wp:inline distT="0" distB="0" distL="0" distR="0" wp14:anchorId="064EC597" wp14:editId="607D64FC">
            <wp:extent cx="2689860" cy="2247900"/>
            <wp:effectExtent l="0" t="0" r="0" b="0"/>
            <wp:docPr id="4" name="Picture 4" descr="words_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ords_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89860" cy="2247900"/>
                    </a:xfrm>
                    <a:prstGeom prst="rect">
                      <a:avLst/>
                    </a:prstGeom>
                    <a:noFill/>
                    <a:ln>
                      <a:noFill/>
                    </a:ln>
                  </pic:spPr>
                </pic:pic>
              </a:graphicData>
            </a:graphic>
          </wp:inline>
        </w:drawing>
      </w:r>
    </w:p>
    <w:p w14:paraId="068CED36" w14:textId="77777777" w:rsidR="00FF6D28" w:rsidRDefault="00FF6D28" w:rsidP="00897B0E">
      <w:pPr>
        <w:ind w:firstLine="245"/>
      </w:pPr>
    </w:p>
    <w:p w14:paraId="6774EA29" w14:textId="77777777" w:rsidR="00FF6D28" w:rsidRDefault="00FF6D28" w:rsidP="00FF6D28">
      <w:pPr>
        <w:jc w:val="center"/>
        <w:rPr>
          <w:rFonts w:ascii="Helvetica" w:hAnsi="Helvetica" w:cs="Helvetica"/>
          <w:b/>
          <w:bCs/>
        </w:rPr>
      </w:pPr>
      <w:r w:rsidRPr="00A05B81">
        <w:rPr>
          <w:rFonts w:ascii="Helvetica" w:hAnsi="Helvetica" w:cs="Helvetica"/>
          <w:b/>
          <w:bCs/>
        </w:rPr>
        <w:t xml:space="preserve">Figure </w:t>
      </w:r>
      <w:r w:rsidR="00A77B63">
        <w:rPr>
          <w:rFonts w:ascii="Helvetica" w:hAnsi="Helvetica" w:cs="Helvetica"/>
          <w:b/>
          <w:bCs/>
        </w:rPr>
        <w:t>3:</w:t>
      </w:r>
      <w:r w:rsidRPr="00A05B81">
        <w:rPr>
          <w:rFonts w:ascii="Helvetica" w:hAnsi="Helvetica" w:cs="Helvetica"/>
          <w:b/>
          <w:bCs/>
        </w:rPr>
        <w:t xml:space="preserve"> </w:t>
      </w:r>
      <w:r w:rsidR="00A77B63">
        <w:rPr>
          <w:rFonts w:ascii="Helvetica" w:hAnsi="Helvetica" w:cs="Helvetica"/>
          <w:b/>
          <w:bCs/>
        </w:rPr>
        <w:t>Data frame</w:t>
      </w:r>
      <w:r>
        <w:rPr>
          <w:rFonts w:ascii="Helvetica" w:hAnsi="Helvetica" w:cs="Helvetica"/>
          <w:b/>
          <w:bCs/>
        </w:rPr>
        <w:t xml:space="preserve"> </w:t>
      </w:r>
      <w:r w:rsidR="00A77B63">
        <w:rPr>
          <w:rFonts w:ascii="Helvetica" w:hAnsi="Helvetica" w:cs="Helvetica"/>
          <w:b/>
          <w:bCs/>
        </w:rPr>
        <w:t>of</w:t>
      </w:r>
      <w:r>
        <w:rPr>
          <w:rFonts w:ascii="Helvetica" w:hAnsi="Helvetica" w:cs="Helvetica"/>
          <w:b/>
          <w:bCs/>
        </w:rPr>
        <w:t xml:space="preserve"> words</w:t>
      </w:r>
    </w:p>
    <w:p w14:paraId="0B4813EB" w14:textId="77777777" w:rsidR="00A77B63" w:rsidRDefault="00A77B63" w:rsidP="00FF6D28">
      <w:pPr>
        <w:jc w:val="center"/>
        <w:rPr>
          <w:rFonts w:ascii="Helvetica" w:hAnsi="Helvetica" w:cs="Helvetica"/>
          <w:b/>
          <w:bCs/>
        </w:rPr>
      </w:pPr>
    </w:p>
    <w:p w14:paraId="6730DCDC" w14:textId="7B6F1E40" w:rsidR="00A77B63" w:rsidRDefault="00BA14B0" w:rsidP="00A77B63">
      <w:pPr>
        <w:jc w:val="center"/>
        <w:rPr>
          <w:rFonts w:ascii="Helvetica" w:hAnsi="Helvetica" w:cs="Helvetica"/>
          <w:b/>
          <w:bCs/>
        </w:rPr>
      </w:pPr>
      <w:r>
        <w:rPr>
          <w:rFonts w:ascii="Helvetica" w:hAnsi="Helvetica" w:cs="Helvetica"/>
          <w:b/>
          <w:bCs/>
          <w:noProof/>
        </w:rPr>
        <w:drawing>
          <wp:inline distT="0" distB="0" distL="0" distR="0" wp14:anchorId="16FED334" wp14:editId="19520AA5">
            <wp:extent cx="2827020" cy="1440180"/>
            <wp:effectExtent l="0" t="0" r="0" b="0"/>
            <wp:docPr id="5" name="Picture 5" descr="Word_vi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_visu"/>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27020" cy="1440180"/>
                    </a:xfrm>
                    <a:prstGeom prst="rect">
                      <a:avLst/>
                    </a:prstGeom>
                    <a:noFill/>
                    <a:ln>
                      <a:noFill/>
                    </a:ln>
                  </pic:spPr>
                </pic:pic>
              </a:graphicData>
            </a:graphic>
          </wp:inline>
        </w:drawing>
      </w:r>
    </w:p>
    <w:p w14:paraId="5895D07E" w14:textId="77777777" w:rsidR="00A77B63" w:rsidRPr="00A77B63" w:rsidRDefault="00A77B63" w:rsidP="00A77B63">
      <w:pPr>
        <w:jc w:val="center"/>
        <w:rPr>
          <w:rFonts w:ascii="Helvetica" w:hAnsi="Helvetica" w:cs="Helvetica"/>
          <w:b/>
          <w:bCs/>
        </w:rPr>
      </w:pPr>
      <w:r w:rsidRPr="00A05B81">
        <w:rPr>
          <w:rFonts w:ascii="Helvetica" w:hAnsi="Helvetica" w:cs="Helvetica"/>
          <w:b/>
          <w:bCs/>
        </w:rPr>
        <w:t xml:space="preserve">Figure </w:t>
      </w:r>
      <w:r>
        <w:rPr>
          <w:rFonts w:ascii="Helvetica" w:hAnsi="Helvetica" w:cs="Helvetica"/>
          <w:b/>
          <w:bCs/>
        </w:rPr>
        <w:t>4:</w:t>
      </w:r>
      <w:r w:rsidRPr="00A05B81">
        <w:rPr>
          <w:rFonts w:ascii="Helvetica" w:hAnsi="Helvetica" w:cs="Helvetica"/>
          <w:b/>
          <w:bCs/>
        </w:rPr>
        <w:t xml:space="preserve"> </w:t>
      </w:r>
      <w:r>
        <w:rPr>
          <w:rFonts w:ascii="Helvetica" w:hAnsi="Helvetica" w:cs="Helvetica"/>
          <w:b/>
          <w:bCs/>
        </w:rPr>
        <w:t>Visualization of words</w:t>
      </w:r>
    </w:p>
    <w:p w14:paraId="066C532F" w14:textId="77777777" w:rsidR="00A77B63" w:rsidRDefault="00A77B63" w:rsidP="0033784E">
      <w:pPr>
        <w:rPr>
          <w:b/>
          <w:bCs/>
          <w:sz w:val="22"/>
          <w:szCs w:val="22"/>
        </w:rPr>
      </w:pPr>
    </w:p>
    <w:p w14:paraId="04BFEAA6" w14:textId="77777777" w:rsidR="0033784E" w:rsidRPr="00897B0E" w:rsidRDefault="0033784E" w:rsidP="0033784E">
      <w:pPr>
        <w:rPr>
          <w:b/>
          <w:bCs/>
          <w:sz w:val="22"/>
          <w:szCs w:val="22"/>
        </w:rPr>
      </w:pPr>
      <w:r w:rsidRPr="00897B0E">
        <w:rPr>
          <w:b/>
          <w:bCs/>
          <w:sz w:val="22"/>
          <w:szCs w:val="22"/>
        </w:rPr>
        <w:t>3.</w:t>
      </w:r>
      <w:r>
        <w:rPr>
          <w:b/>
          <w:bCs/>
          <w:sz w:val="22"/>
          <w:szCs w:val="22"/>
        </w:rPr>
        <w:t>3</w:t>
      </w:r>
      <w:r w:rsidRPr="00897B0E">
        <w:rPr>
          <w:b/>
          <w:bCs/>
          <w:sz w:val="22"/>
          <w:szCs w:val="22"/>
        </w:rPr>
        <w:t xml:space="preserve"> </w:t>
      </w:r>
      <w:r>
        <w:rPr>
          <w:b/>
          <w:bCs/>
          <w:sz w:val="22"/>
          <w:szCs w:val="22"/>
        </w:rPr>
        <w:t>Model</w:t>
      </w:r>
      <w:r w:rsidRPr="00897B0E">
        <w:rPr>
          <w:b/>
          <w:bCs/>
          <w:sz w:val="22"/>
          <w:szCs w:val="22"/>
        </w:rPr>
        <w:t xml:space="preserve"> </w:t>
      </w:r>
    </w:p>
    <w:p w14:paraId="51999B19" w14:textId="77777777" w:rsidR="0033784E" w:rsidRDefault="0033784E" w:rsidP="0033784E">
      <w:pPr>
        <w:ind w:firstLine="245"/>
      </w:pPr>
    </w:p>
    <w:p w14:paraId="0CE00226" w14:textId="77777777" w:rsidR="00E46342" w:rsidRPr="00E46342" w:rsidRDefault="00C562E0" w:rsidP="00E46342">
      <w:r w:rsidRPr="00C562E0">
        <w:rPr>
          <w:b/>
          <w:bCs/>
        </w:rPr>
        <w:t xml:space="preserve">3.3.1 </w:t>
      </w:r>
      <w:r w:rsidR="00E46342">
        <w:rPr>
          <w:b/>
          <w:bCs/>
        </w:rPr>
        <w:t>LSTM</w:t>
      </w:r>
      <w:r>
        <w:rPr>
          <w:b/>
          <w:bCs/>
        </w:rPr>
        <w:t xml:space="preserve"> </w:t>
      </w:r>
      <w:r>
        <w:t xml:space="preserve">Deep learning technique Long-Short Term Memory (LSTM) was considered for predicting </w:t>
      </w:r>
      <w:r w:rsidR="00DE71D2">
        <w:t xml:space="preserve">the </w:t>
      </w:r>
      <w:r w:rsidR="00E46342">
        <w:t>words</w:t>
      </w:r>
      <w:r>
        <w:t>.</w:t>
      </w:r>
      <w:r w:rsidR="001D6A90">
        <w:t xml:space="preserve"> The </w:t>
      </w:r>
      <w:r w:rsidR="00DE71D2">
        <w:t>TensorF</w:t>
      </w:r>
      <w:r w:rsidR="001D6A90">
        <w:t>low library with keras was used for implementing LSTM model</w:t>
      </w:r>
      <w:r w:rsidR="009C14FE">
        <w:t xml:space="preserve"> and the whole process was </w:t>
      </w:r>
      <w:r w:rsidR="00DE71D2">
        <w:t>r</w:t>
      </w:r>
      <w:r w:rsidR="009C14FE">
        <w:t xml:space="preserve">un using </w:t>
      </w:r>
      <w:r w:rsidR="00E46342">
        <w:t>Notebook</w:t>
      </w:r>
      <w:r w:rsidR="001D6A90">
        <w:t>.</w:t>
      </w:r>
      <w:r w:rsidR="00E46342">
        <w:t xml:space="preserve"> The model was </w:t>
      </w:r>
      <w:r w:rsidR="00E46342" w:rsidRPr="00E46342">
        <w:t>Train on 157 samples, validate on 40 samples</w:t>
      </w:r>
      <w:r w:rsidR="00E46342">
        <w:t xml:space="preserve">, </w:t>
      </w:r>
      <w:r w:rsidR="00E46342" w:rsidRPr="00E46342">
        <w:t>Total params</w:t>
      </w:r>
      <w:r w:rsidR="00E46342">
        <w:t xml:space="preserve"> was</w:t>
      </w:r>
      <w:r w:rsidR="00E46342" w:rsidRPr="00E46342">
        <w:t xml:space="preserve"> 96,337</w:t>
      </w:r>
      <w:r w:rsidR="00E46342">
        <w:t xml:space="preserve">, </w:t>
      </w:r>
      <w:r w:rsidR="00E46342" w:rsidRPr="00E46342">
        <w:t>Trainable params</w:t>
      </w:r>
      <w:r w:rsidR="00E46342">
        <w:t xml:space="preserve"> was</w:t>
      </w:r>
      <w:r w:rsidR="00E46342" w:rsidRPr="00E46342">
        <w:t xml:space="preserve"> 96,337</w:t>
      </w:r>
      <w:r w:rsidR="00E46342">
        <w:t xml:space="preserve"> and </w:t>
      </w:r>
      <w:r w:rsidR="00E46342" w:rsidRPr="00E46342">
        <w:t>Non-trainable params</w:t>
      </w:r>
      <w:r w:rsidR="00E46342">
        <w:t xml:space="preserve"> was 0. Total of three epochs gave the same accuracy which was 82.50%. After evaluating the model on the test set the loss was </w:t>
      </w:r>
      <w:r w:rsidR="00145275">
        <w:t>67.2</w:t>
      </w:r>
      <w:r w:rsidR="00E46342">
        <w:t xml:space="preserve">% and the accuracy was </w:t>
      </w:r>
      <w:r w:rsidR="00145275">
        <w:t>62</w:t>
      </w:r>
      <w:r w:rsidR="00E46342">
        <w:t>.</w:t>
      </w:r>
      <w:r w:rsidR="00145275">
        <w:t>9</w:t>
      </w:r>
      <w:r w:rsidR="00E46342">
        <w:t xml:space="preserve">%. </w:t>
      </w:r>
    </w:p>
    <w:p w14:paraId="08BF2D25" w14:textId="77777777" w:rsidR="00E46342" w:rsidRDefault="00E46342" w:rsidP="00C562E0"/>
    <w:p w14:paraId="2933A6E8" w14:textId="77777777" w:rsidR="00D148A4" w:rsidRPr="00E16861" w:rsidRDefault="007F526A" w:rsidP="00D148A4">
      <w:r w:rsidRPr="009C571B">
        <w:rPr>
          <w:b/>
          <w:bCs/>
        </w:rPr>
        <w:t>3.</w:t>
      </w:r>
      <w:r w:rsidR="004305D2">
        <w:rPr>
          <w:b/>
          <w:bCs/>
        </w:rPr>
        <w:t>3</w:t>
      </w:r>
      <w:r w:rsidRPr="009C571B">
        <w:rPr>
          <w:b/>
          <w:bCs/>
        </w:rPr>
        <w:t>.</w:t>
      </w:r>
      <w:r>
        <w:rPr>
          <w:b/>
          <w:bCs/>
        </w:rPr>
        <w:t>2</w:t>
      </w:r>
      <w:r w:rsidRPr="009C571B">
        <w:rPr>
          <w:b/>
          <w:bCs/>
        </w:rPr>
        <w:t xml:space="preserve"> </w:t>
      </w:r>
      <w:r w:rsidR="00D148A4">
        <w:rPr>
          <w:b/>
          <w:bCs/>
        </w:rPr>
        <w:t>Naïve Bayes</w:t>
      </w:r>
      <w:r w:rsidR="00D148A4" w:rsidRPr="00E16861">
        <w:t xml:space="preserve"> is another deep learning technique which assumes that features of a measurement are independent of each other</w:t>
      </w:r>
      <w:r w:rsidRPr="00E16861">
        <w:t>.</w:t>
      </w:r>
      <w:r w:rsidR="00D148A4" w:rsidRPr="00E16861">
        <w:rPr>
          <w:rFonts w:ascii="Arial" w:hAnsi="Arial" w:cs="Arial"/>
          <w:color w:val="222222"/>
          <w:sz w:val="24"/>
          <w:szCs w:val="24"/>
          <w:shd w:val="clear" w:color="auto" w:fill="FFFFFF"/>
        </w:rPr>
        <w:t xml:space="preserve"> </w:t>
      </w:r>
      <w:r w:rsidR="00D148A4" w:rsidRPr="00E16861">
        <w:t>We can simply take each feature separately and determine proportion of previous measurements that belong to class A that have the same value for this feature only. For our project, we took 300 subject documents and 300 object documents to train and test our model. The accuracy of the model was 80%.</w:t>
      </w:r>
    </w:p>
    <w:p w14:paraId="3D96CA2E" w14:textId="77777777" w:rsidR="00D148A4" w:rsidRPr="00E16861" w:rsidRDefault="00D148A4" w:rsidP="00D148A4"/>
    <w:p w14:paraId="5CD70D84" w14:textId="77777777" w:rsidR="00E16861" w:rsidRDefault="00D148A4" w:rsidP="00D148A4">
      <w:r w:rsidRPr="00E16861">
        <w:t>After getting the accuracy Vader was used to test the sentiments. Vader is a parsimonious rule-based model for sentiment analysis of text.</w:t>
      </w:r>
      <w:r w:rsidR="00E16861">
        <w:t xml:space="preserve"> For the data that we chose, our model was able to tell that there is 18% negativity, 77.3% neutral and 4.7% positive. </w:t>
      </w:r>
    </w:p>
    <w:p w14:paraId="412E73BE" w14:textId="77777777" w:rsidR="00E16861" w:rsidRDefault="00E16861" w:rsidP="00D148A4"/>
    <w:p w14:paraId="2E1B245B" w14:textId="77777777" w:rsidR="00D148A4" w:rsidRPr="00E16861" w:rsidRDefault="00D148A4" w:rsidP="00D148A4"/>
    <w:p w14:paraId="624E72D9" w14:textId="77777777" w:rsidR="00D148A4" w:rsidRPr="00E16861" w:rsidRDefault="00D148A4" w:rsidP="00D148A4"/>
    <w:p w14:paraId="7698ED15" w14:textId="77777777" w:rsidR="007F526A" w:rsidRPr="00EA4F0F" w:rsidRDefault="00EA4F0F" w:rsidP="00C562E0">
      <w:r>
        <w:rPr>
          <w:b/>
          <w:bCs/>
        </w:rPr>
        <w:t xml:space="preserve"> </w:t>
      </w:r>
    </w:p>
    <w:p w14:paraId="63CC414D" w14:textId="77777777" w:rsidR="0033784E" w:rsidRPr="0033784E" w:rsidRDefault="0033784E" w:rsidP="0033784E">
      <w:pPr>
        <w:ind w:firstLine="245"/>
      </w:pPr>
    </w:p>
    <w:p w14:paraId="2DF21EC9" w14:textId="77777777" w:rsidR="00E164E4" w:rsidRDefault="00611584" w:rsidP="00FF14FE">
      <w:pPr>
        <w:pStyle w:val="Heading1"/>
      </w:pPr>
      <w:r>
        <w:t>Result</w:t>
      </w:r>
      <w:r w:rsidR="00C14BE2">
        <w:t xml:space="preserve"> and Analysis</w:t>
      </w:r>
    </w:p>
    <w:p w14:paraId="0CA63474" w14:textId="51FDE534" w:rsidR="00E164E4" w:rsidRDefault="00761181" w:rsidP="0045753B">
      <w:pPr>
        <w:pStyle w:val="BodyTextIndent"/>
      </w:pPr>
      <w:r>
        <w:t xml:space="preserve">In this section, the results yielded from the model will be showed and analyzed </w:t>
      </w:r>
      <w:r w:rsidR="006B72FD">
        <w:t xml:space="preserve">to find out the </w:t>
      </w:r>
      <w:r w:rsidR="00ED0B55">
        <w:t xml:space="preserve">sentiments of text and impact </w:t>
      </w:r>
      <w:r w:rsidR="00F57522">
        <w:t>on children.</w:t>
      </w:r>
    </w:p>
    <w:p w14:paraId="144ED728" w14:textId="77777777" w:rsidR="00F57522" w:rsidRDefault="00F57522" w:rsidP="0045753B">
      <w:pPr>
        <w:pStyle w:val="BodyTextIndent"/>
      </w:pPr>
    </w:p>
    <w:p w14:paraId="5F3710C5" w14:textId="77777777" w:rsidR="0026087A" w:rsidRDefault="00E16861" w:rsidP="008332E2">
      <w:pPr>
        <w:pStyle w:val="BodyTextIndent"/>
        <w:ind w:firstLine="0"/>
        <w:rPr>
          <w:b/>
          <w:bCs/>
          <w:sz w:val="22"/>
          <w:szCs w:val="22"/>
        </w:rPr>
      </w:pPr>
      <w:r>
        <w:rPr>
          <w:b/>
          <w:bCs/>
          <w:sz w:val="22"/>
          <w:szCs w:val="22"/>
        </w:rPr>
        <w:t>Naïve Bayes &amp; LSTM</w:t>
      </w:r>
    </w:p>
    <w:p w14:paraId="5E8B2C1B" w14:textId="77777777" w:rsidR="0026087A" w:rsidRPr="0026087A" w:rsidRDefault="0026087A" w:rsidP="008332E2">
      <w:pPr>
        <w:pStyle w:val="BodyTextIndent"/>
        <w:ind w:firstLine="0"/>
        <w:rPr>
          <w:b/>
          <w:bCs/>
          <w:sz w:val="22"/>
          <w:szCs w:val="22"/>
        </w:rPr>
      </w:pPr>
    </w:p>
    <w:p w14:paraId="1C280025" w14:textId="77777777" w:rsidR="00E16861" w:rsidRDefault="001A67D5" w:rsidP="00E16861">
      <w:pPr>
        <w:pStyle w:val="BodyTextIndent"/>
      </w:pPr>
      <w:r>
        <w:t xml:space="preserve">The </w:t>
      </w:r>
      <w:r w:rsidR="00E16861">
        <w:t xml:space="preserve">Naïve Bayes </w:t>
      </w:r>
      <w:r>
        <w:t xml:space="preserve">model </w:t>
      </w:r>
      <w:r w:rsidR="00E16861">
        <w:t>gave 80% accuracy and helped to define sentiment of text. Figure 5 shows</w:t>
      </w:r>
      <w:r w:rsidR="00145275">
        <w:t xml:space="preserve"> the sentiments of our data that we chose for this research which states</w:t>
      </w:r>
      <w:r w:rsidR="00E16861">
        <w:t xml:space="preserve"> 18% negativity, 77.3% neutrality and 4.7% positivity. Figure 6 shows us the accuracy of </w:t>
      </w:r>
      <w:r w:rsidR="00145275">
        <w:t>Naïve Bayes</w:t>
      </w:r>
      <w:r w:rsidR="00E16861">
        <w:t xml:space="preserve"> model. </w:t>
      </w:r>
    </w:p>
    <w:p w14:paraId="459A5A57" w14:textId="77777777" w:rsidR="00145275" w:rsidRDefault="00145275" w:rsidP="00E16861">
      <w:pPr>
        <w:pStyle w:val="BodyTextIndent"/>
      </w:pPr>
    </w:p>
    <w:p w14:paraId="4D889FB6" w14:textId="77777777" w:rsidR="00145275" w:rsidRDefault="00145275" w:rsidP="00E16861">
      <w:pPr>
        <w:pStyle w:val="BodyTextIndent"/>
      </w:pPr>
      <w:r>
        <w:t>The LSTM model</w:t>
      </w:r>
      <w:r w:rsidRPr="00145275">
        <w:t> are well-suited to classifying, processing and making predictions based on time series data, since there </w:t>
      </w:r>
      <w:r>
        <w:t>can</w:t>
      </w:r>
      <w:r w:rsidRPr="00145275">
        <w:t> be lags of unknown duration between important events in a time series</w:t>
      </w:r>
      <w:r>
        <w:t>. In our project, our model gave us 62.9% accuracy which is quite high as figure 7 shows.</w:t>
      </w:r>
    </w:p>
    <w:p w14:paraId="0D63D65F" w14:textId="77777777" w:rsidR="00E16861" w:rsidRDefault="00E16861" w:rsidP="00E16861">
      <w:pPr>
        <w:pStyle w:val="BodyTextIndent"/>
      </w:pPr>
    </w:p>
    <w:p w14:paraId="4A23B867" w14:textId="6A1D355C" w:rsidR="00DD0AA9" w:rsidRDefault="00BA14B0" w:rsidP="00E16861">
      <w:pPr>
        <w:pStyle w:val="BodyTextIndent"/>
      </w:pPr>
      <w:r>
        <w:rPr>
          <w:noProof/>
        </w:rPr>
        <w:lastRenderedPageBreak/>
        <w:drawing>
          <wp:inline distT="0" distB="0" distL="0" distR="0" wp14:anchorId="48F91ED9" wp14:editId="5B15B067">
            <wp:extent cx="2651760" cy="1211580"/>
            <wp:effectExtent l="0" t="0" r="0" b="0"/>
            <wp:docPr id="6" name="Picture 6" descr="resuk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suk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1760" cy="1211580"/>
                    </a:xfrm>
                    <a:prstGeom prst="rect">
                      <a:avLst/>
                    </a:prstGeom>
                    <a:noFill/>
                    <a:ln>
                      <a:noFill/>
                    </a:ln>
                  </pic:spPr>
                </pic:pic>
              </a:graphicData>
            </a:graphic>
          </wp:inline>
        </w:drawing>
      </w:r>
      <w:r w:rsidR="00DD0AA9">
        <w:t xml:space="preserve">  </w:t>
      </w:r>
    </w:p>
    <w:p w14:paraId="5766229B" w14:textId="77777777" w:rsidR="00DE65D2" w:rsidRDefault="00ED681B" w:rsidP="00ED681B">
      <w:pPr>
        <w:pStyle w:val="BodyTextIndent"/>
        <w:ind w:firstLine="0"/>
        <w:jc w:val="center"/>
        <w:rPr>
          <w:rFonts w:ascii="Helvetica" w:hAnsi="Helvetica" w:cs="Helvetica"/>
          <w:b/>
          <w:bCs/>
        </w:rPr>
      </w:pPr>
      <w:r w:rsidRPr="00ED681B">
        <w:rPr>
          <w:rFonts w:ascii="Helvetica" w:hAnsi="Helvetica" w:cs="Helvetica"/>
          <w:b/>
          <w:bCs/>
        </w:rPr>
        <w:t xml:space="preserve">Figure </w:t>
      </w:r>
      <w:r w:rsidR="00E16861">
        <w:rPr>
          <w:rFonts w:ascii="Helvetica" w:hAnsi="Helvetica" w:cs="Helvetica"/>
          <w:b/>
          <w:bCs/>
        </w:rPr>
        <w:t>5</w:t>
      </w:r>
      <w:r w:rsidRPr="00ED681B">
        <w:rPr>
          <w:rFonts w:ascii="Helvetica" w:hAnsi="Helvetica" w:cs="Helvetica"/>
          <w:b/>
          <w:bCs/>
        </w:rPr>
        <w:t xml:space="preserve">: </w:t>
      </w:r>
      <w:r w:rsidR="00E16861">
        <w:rPr>
          <w:rFonts w:ascii="Helvetica" w:hAnsi="Helvetica" w:cs="Helvetica"/>
          <w:b/>
          <w:bCs/>
        </w:rPr>
        <w:t>Sentiments with Naïve Bayes</w:t>
      </w:r>
    </w:p>
    <w:p w14:paraId="044A7053" w14:textId="77777777" w:rsidR="00145275" w:rsidRPr="00ED681B" w:rsidRDefault="00145275" w:rsidP="00ED681B">
      <w:pPr>
        <w:pStyle w:val="BodyTextIndent"/>
        <w:ind w:firstLine="0"/>
        <w:jc w:val="center"/>
        <w:rPr>
          <w:rFonts w:ascii="Helvetica" w:hAnsi="Helvetica" w:cs="Helvetica"/>
          <w:b/>
          <w:bCs/>
        </w:rPr>
      </w:pPr>
    </w:p>
    <w:p w14:paraId="36C3D5BA" w14:textId="77777777" w:rsidR="00DE65D2" w:rsidRDefault="00DE65D2"/>
    <w:p w14:paraId="11EB158B" w14:textId="0E697696" w:rsidR="00E16861" w:rsidRDefault="00BA14B0" w:rsidP="008332E2">
      <w:pPr>
        <w:pStyle w:val="BodyTextIndent"/>
        <w:ind w:firstLine="0"/>
        <w:rPr>
          <w:b/>
          <w:bCs/>
          <w:sz w:val="22"/>
          <w:szCs w:val="22"/>
        </w:rPr>
      </w:pPr>
      <w:r w:rsidRPr="00D63FBE">
        <w:rPr>
          <w:noProof/>
        </w:rPr>
        <w:drawing>
          <wp:inline distT="0" distB="0" distL="0" distR="0" wp14:anchorId="18214413" wp14:editId="2B48441A">
            <wp:extent cx="2827020" cy="89154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27020" cy="891540"/>
                    </a:xfrm>
                    <a:prstGeom prst="rect">
                      <a:avLst/>
                    </a:prstGeom>
                    <a:noFill/>
                    <a:ln>
                      <a:noFill/>
                    </a:ln>
                  </pic:spPr>
                </pic:pic>
              </a:graphicData>
            </a:graphic>
          </wp:inline>
        </w:drawing>
      </w:r>
    </w:p>
    <w:p w14:paraId="02A6283A" w14:textId="77777777" w:rsidR="00E16861" w:rsidRDefault="00E16861" w:rsidP="00E16861">
      <w:pPr>
        <w:pStyle w:val="BodyTextIndent"/>
        <w:ind w:firstLine="0"/>
        <w:jc w:val="center"/>
        <w:rPr>
          <w:rFonts w:ascii="Helvetica" w:hAnsi="Helvetica" w:cs="Helvetica"/>
          <w:b/>
          <w:bCs/>
        </w:rPr>
      </w:pPr>
      <w:r w:rsidRPr="00ED681B">
        <w:rPr>
          <w:rFonts w:ascii="Helvetica" w:hAnsi="Helvetica" w:cs="Helvetica"/>
          <w:b/>
          <w:bCs/>
        </w:rPr>
        <w:t xml:space="preserve">Figure </w:t>
      </w:r>
      <w:r>
        <w:rPr>
          <w:rFonts w:ascii="Helvetica" w:hAnsi="Helvetica" w:cs="Helvetica"/>
          <w:b/>
          <w:bCs/>
        </w:rPr>
        <w:t>6</w:t>
      </w:r>
      <w:r w:rsidRPr="00ED681B">
        <w:rPr>
          <w:rFonts w:ascii="Helvetica" w:hAnsi="Helvetica" w:cs="Helvetica"/>
          <w:b/>
          <w:bCs/>
        </w:rPr>
        <w:t xml:space="preserve">: </w:t>
      </w:r>
      <w:r>
        <w:rPr>
          <w:rFonts w:ascii="Helvetica" w:hAnsi="Helvetica" w:cs="Helvetica"/>
          <w:b/>
          <w:bCs/>
        </w:rPr>
        <w:t>Accuracy of Naïve Bayes</w:t>
      </w:r>
    </w:p>
    <w:p w14:paraId="3B61EB6C" w14:textId="77777777" w:rsidR="00145275" w:rsidRDefault="00145275" w:rsidP="00E16861">
      <w:pPr>
        <w:pStyle w:val="BodyTextIndent"/>
        <w:ind w:firstLine="0"/>
        <w:jc w:val="center"/>
        <w:rPr>
          <w:rFonts w:ascii="Helvetica" w:hAnsi="Helvetica" w:cs="Helvetica"/>
          <w:b/>
          <w:bCs/>
        </w:rPr>
      </w:pPr>
    </w:p>
    <w:p w14:paraId="36916A79" w14:textId="1F808B88" w:rsidR="00145275" w:rsidRPr="00ED681B" w:rsidRDefault="00BA14B0" w:rsidP="00E16861">
      <w:pPr>
        <w:pStyle w:val="BodyTextIndent"/>
        <w:ind w:firstLine="0"/>
        <w:jc w:val="center"/>
        <w:rPr>
          <w:rFonts w:ascii="Helvetica" w:hAnsi="Helvetica" w:cs="Helvetica"/>
          <w:b/>
          <w:bCs/>
        </w:rPr>
      </w:pPr>
      <w:r w:rsidRPr="00D63FBE">
        <w:rPr>
          <w:noProof/>
        </w:rPr>
        <w:drawing>
          <wp:inline distT="0" distB="0" distL="0" distR="0" wp14:anchorId="4F3D4D31" wp14:editId="20B37447">
            <wp:extent cx="2819400" cy="1181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9400" cy="1181100"/>
                    </a:xfrm>
                    <a:prstGeom prst="rect">
                      <a:avLst/>
                    </a:prstGeom>
                    <a:noFill/>
                    <a:ln>
                      <a:noFill/>
                    </a:ln>
                  </pic:spPr>
                </pic:pic>
              </a:graphicData>
            </a:graphic>
          </wp:inline>
        </w:drawing>
      </w:r>
    </w:p>
    <w:p w14:paraId="03AE8571" w14:textId="6B9F7290" w:rsidR="00145275" w:rsidRDefault="00145275" w:rsidP="00145275">
      <w:pPr>
        <w:pStyle w:val="BodyTextIndent"/>
        <w:ind w:firstLine="0"/>
        <w:jc w:val="center"/>
        <w:rPr>
          <w:rFonts w:ascii="Helvetica" w:hAnsi="Helvetica" w:cs="Helvetica"/>
          <w:b/>
          <w:bCs/>
        </w:rPr>
      </w:pPr>
      <w:r w:rsidRPr="00ED681B">
        <w:rPr>
          <w:rFonts w:ascii="Helvetica" w:hAnsi="Helvetica" w:cs="Helvetica"/>
          <w:b/>
          <w:bCs/>
        </w:rPr>
        <w:t xml:space="preserve">Figure </w:t>
      </w:r>
      <w:r>
        <w:rPr>
          <w:rFonts w:ascii="Helvetica" w:hAnsi="Helvetica" w:cs="Helvetica"/>
          <w:b/>
          <w:bCs/>
        </w:rPr>
        <w:t>7</w:t>
      </w:r>
      <w:r w:rsidRPr="00ED681B">
        <w:rPr>
          <w:rFonts w:ascii="Helvetica" w:hAnsi="Helvetica" w:cs="Helvetica"/>
          <w:b/>
          <w:bCs/>
        </w:rPr>
        <w:t xml:space="preserve">: </w:t>
      </w:r>
      <w:r w:rsidR="00D87EE4">
        <w:rPr>
          <w:rFonts w:ascii="Helvetica" w:hAnsi="Helvetica" w:cs="Helvetica"/>
          <w:b/>
          <w:bCs/>
        </w:rPr>
        <w:t>Accuracy of LSTM model</w:t>
      </w:r>
    </w:p>
    <w:p w14:paraId="5941FF97" w14:textId="77777777" w:rsidR="00145275" w:rsidRPr="00ED681B" w:rsidRDefault="00145275" w:rsidP="00145275">
      <w:pPr>
        <w:pStyle w:val="BodyTextIndent"/>
        <w:ind w:firstLine="0"/>
        <w:jc w:val="center"/>
        <w:rPr>
          <w:rFonts w:ascii="Helvetica" w:hAnsi="Helvetica" w:cs="Helvetica"/>
          <w:b/>
          <w:bCs/>
        </w:rPr>
      </w:pPr>
    </w:p>
    <w:p w14:paraId="53F71EE4" w14:textId="77777777" w:rsidR="00E16861" w:rsidRDefault="00E16861" w:rsidP="008332E2">
      <w:pPr>
        <w:pStyle w:val="BodyTextIndent"/>
        <w:ind w:firstLine="0"/>
        <w:rPr>
          <w:b/>
          <w:bCs/>
          <w:sz w:val="22"/>
          <w:szCs w:val="22"/>
        </w:rPr>
      </w:pPr>
    </w:p>
    <w:p w14:paraId="4A690544" w14:textId="77777777" w:rsidR="00E16861" w:rsidRDefault="00E16861" w:rsidP="008332E2">
      <w:pPr>
        <w:pStyle w:val="BodyTextIndent"/>
        <w:ind w:firstLine="0"/>
      </w:pPr>
    </w:p>
    <w:p w14:paraId="39FBE5E2" w14:textId="77777777" w:rsidR="00432E29" w:rsidRDefault="00432E29"/>
    <w:p w14:paraId="0FAEE353" w14:textId="77777777" w:rsidR="00432E29" w:rsidRPr="00432E29" w:rsidRDefault="00432E29" w:rsidP="00432E29"/>
    <w:p w14:paraId="4353A0EC" w14:textId="77777777" w:rsidR="00E164E4" w:rsidRDefault="00611584" w:rsidP="00FF14FE">
      <w:pPr>
        <w:pStyle w:val="Heading1"/>
      </w:pPr>
      <w:r>
        <w:t>Discussion</w:t>
      </w:r>
    </w:p>
    <w:p w14:paraId="7A51594B" w14:textId="77777777" w:rsidR="0090354F" w:rsidRDefault="00DA72DD" w:rsidP="00DA72DD">
      <w:pPr>
        <w:pStyle w:val="BodyTextIndent"/>
        <w:ind w:firstLine="0"/>
      </w:pPr>
      <w:r>
        <w:t xml:space="preserve">     In this section, further discussion on the results were done for</w:t>
      </w:r>
      <w:r w:rsidR="007740B8">
        <w:t xml:space="preserve"> getting the accuracy using another machine learning algorithms and finding the sentiments. </w:t>
      </w:r>
    </w:p>
    <w:p w14:paraId="1DDB911A" w14:textId="77777777" w:rsidR="00435499" w:rsidRDefault="00435499" w:rsidP="00DA72DD">
      <w:pPr>
        <w:pStyle w:val="BodyTextIndent"/>
        <w:ind w:firstLine="0"/>
      </w:pPr>
    </w:p>
    <w:p w14:paraId="0B5A59DB" w14:textId="76EA3A5B" w:rsidR="00435499" w:rsidRDefault="00435499" w:rsidP="00DA72DD">
      <w:pPr>
        <w:pStyle w:val="BodyTextIndent"/>
        <w:ind w:firstLine="0"/>
      </w:pPr>
      <w:r>
        <w:t xml:space="preserve">At the very beginning, word2vec was implemented to get the sentiments of data. By using word2vec, classification of words can be easy to get. But we faced difficulties while getting the </w:t>
      </w:r>
      <w:r w:rsidR="00D87EE4">
        <w:t>accuracy, the</w:t>
      </w:r>
      <w:r>
        <w:t xml:space="preserve"> model gave us an error message saying that the weights of the words were initially sorted whereas we did not sort the weight of the data. </w:t>
      </w:r>
      <w:proofErr w:type="spellStart"/>
      <w:r>
        <w:t>Gensim</w:t>
      </w:r>
      <w:proofErr w:type="spellEnd"/>
      <w:r>
        <w:t xml:space="preserve"> library was used in this case.  Bag of words (BOW) was also used to separate specific words and get the accuracy of the model. While using </w:t>
      </w:r>
      <w:proofErr w:type="gramStart"/>
      <w:r>
        <w:t>BOW ,</w:t>
      </w:r>
      <w:proofErr w:type="gramEnd"/>
      <w:r>
        <w:t xml:space="preserve"> we saw some error saying that list strings </w:t>
      </w:r>
      <w:r w:rsidR="00D87EE4">
        <w:t>cannot</w:t>
      </w:r>
      <w:r>
        <w:t xml:space="preserve"> be sorted. Then </w:t>
      </w:r>
      <w:r w:rsidR="00D87EE4">
        <w:t>it was</w:t>
      </w:r>
      <w:r>
        <w:t xml:space="preserve"> decided to work with </w:t>
      </w:r>
      <w:r w:rsidR="00D87EE4">
        <w:t xml:space="preserve">naïve </w:t>
      </w:r>
      <w:proofErr w:type="spellStart"/>
      <w:r w:rsidR="00D87EE4">
        <w:t>bayes</w:t>
      </w:r>
      <w:proofErr w:type="spellEnd"/>
      <w:r w:rsidR="00D87EE4">
        <w:t xml:space="preserve"> which did not give any error while building or training the model. It also gave the sentiments by using Vader NLTK which results are helping to categorize the books. Data was also fed to LSTM model which gave </w:t>
      </w:r>
      <w:proofErr w:type="spellStart"/>
      <w:r w:rsidR="00D87EE4">
        <w:t>a</w:t>
      </w:r>
      <w:proofErr w:type="spellEnd"/>
      <w:r w:rsidR="00D87EE4">
        <w:t xml:space="preserve"> accuracy </w:t>
      </w:r>
      <w:proofErr w:type="gramStart"/>
      <w:r w:rsidR="00D87EE4">
        <w:t>of  62.9</w:t>
      </w:r>
      <w:proofErr w:type="gramEnd"/>
      <w:r w:rsidR="00D87EE4">
        <w:t xml:space="preserve">% as shown in figure 7. </w:t>
      </w:r>
    </w:p>
    <w:p w14:paraId="2435DE02" w14:textId="77777777" w:rsidR="00F550A2" w:rsidRDefault="00F550A2" w:rsidP="00DA72DD">
      <w:pPr>
        <w:pStyle w:val="BodyTextIndent"/>
        <w:ind w:firstLine="0"/>
      </w:pPr>
    </w:p>
    <w:p w14:paraId="64356B4F" w14:textId="77777777" w:rsidR="00E164E4" w:rsidRDefault="00E164E4">
      <w:bookmarkStart w:id="1" w:name="_Hlk24545002"/>
    </w:p>
    <w:p w14:paraId="7062A411" w14:textId="77777777" w:rsidR="00E164E4" w:rsidRDefault="00611584" w:rsidP="00FF14FE">
      <w:pPr>
        <w:pStyle w:val="Heading1"/>
      </w:pPr>
      <w:r>
        <w:t>Conclusion</w:t>
      </w:r>
    </w:p>
    <w:bookmarkEnd w:id="1"/>
    <w:p w14:paraId="1E9EC609" w14:textId="237C69B6" w:rsidR="0047271E" w:rsidRDefault="0047271E" w:rsidP="0047271E">
      <w:pPr>
        <w:ind w:firstLine="245"/>
      </w:pPr>
      <w:r>
        <w:t xml:space="preserve">In this paper, we learnt more about Sentiment analysis of books and how it can make an impact on children and the society. It was found out that </w:t>
      </w:r>
      <w:r w:rsidR="00D87EE4">
        <w:t>Naïve Bayes performed</w:t>
      </w:r>
      <w:r>
        <w:t xml:space="preserve"> well to determine the sentiment analysis</w:t>
      </w:r>
      <w:r w:rsidR="008A4A52">
        <w:t xml:space="preserve">. </w:t>
      </w:r>
      <w:r>
        <w:t xml:space="preserve">Using the </w:t>
      </w:r>
      <w:r w:rsidR="0027679B">
        <w:t>model,</w:t>
      </w:r>
      <w:r>
        <w:t xml:space="preserve"> we can get a good accuracy on defining the bad or vulgar words and give a result, though it is </w:t>
      </w:r>
      <w:r w:rsidR="00D87EE4">
        <w:t>difficult</w:t>
      </w:r>
      <w:r>
        <w:t xml:space="preserve"> to accurately identify the exact sentiment all the time. The process for identifying sentiment analysis is based on which the model will learn by the data we put and then proceed with the sentiment analysis. These kinds of research can help understanding the quality of a book and its effects on our children. This can be transformed in an early warning system which can aid the society and specially for the parents to get aware about the children so that they can identify which books can be good for their children. This research can be really effective in a broad range if we can established in a common platform where everyone can easily know about our model and learn how to use this and implement it </w:t>
      </w:r>
      <w:r w:rsidR="00D87EE4">
        <w:t>to</w:t>
      </w:r>
      <w:r>
        <w:t xml:space="preserve"> determine the </w:t>
      </w:r>
      <w:r w:rsidR="00D87EE4">
        <w:t>specific sentiment</w:t>
      </w:r>
      <w:r>
        <w:t xml:space="preserve"> of the book</w:t>
      </w:r>
      <w:r w:rsidR="00D87EE4">
        <w:t xml:space="preserve"> that</w:t>
      </w:r>
      <w:r>
        <w:t xml:space="preserve"> they are going to buy for their children. So, it will help their children </w:t>
      </w:r>
      <w:r w:rsidR="00D87EE4">
        <w:t xml:space="preserve">in a way </w:t>
      </w:r>
      <w:r>
        <w:t>that they will not read something unexpected and they will be out of bad effects of any books</w:t>
      </w:r>
      <w:r w:rsidR="00D87EE4">
        <w:t>, w</w:t>
      </w:r>
      <w:r>
        <w:t xml:space="preserve">hich will help a society and the country as well, when the young people will get good quality books to read on the time of their childhood, it will make a huge impact. </w:t>
      </w:r>
    </w:p>
    <w:p w14:paraId="4C1FFE31" w14:textId="77777777" w:rsidR="0047271E" w:rsidRDefault="0047271E" w:rsidP="0047271E">
      <w:pPr>
        <w:ind w:firstLine="245"/>
      </w:pPr>
      <w:r>
        <w:t xml:space="preserve"> </w:t>
      </w:r>
    </w:p>
    <w:p w14:paraId="28837845" w14:textId="77777777" w:rsidR="00E84FF2" w:rsidRDefault="00E164E4" w:rsidP="00E2358C">
      <w:pPr>
        <w:ind w:firstLine="245"/>
      </w:pPr>
      <w:r>
        <w:t xml:space="preserve"> </w:t>
      </w:r>
    </w:p>
    <w:p w14:paraId="56A9B0DA" w14:textId="77777777" w:rsidR="00E84FF2" w:rsidRDefault="00E84FF2" w:rsidP="00E84FF2">
      <w:pPr>
        <w:pStyle w:val="Heading1"/>
      </w:pPr>
      <w:r>
        <w:t>Acknowledgment</w:t>
      </w:r>
    </w:p>
    <w:p w14:paraId="46F28777" w14:textId="77777777" w:rsidR="00E84FF2" w:rsidRDefault="0092470A" w:rsidP="000E6175">
      <w:pPr>
        <w:ind w:firstLine="245"/>
      </w:pPr>
      <w:r>
        <w:t xml:space="preserve">The authors would like to acknowledge the contribution of Dr. </w:t>
      </w:r>
      <w:proofErr w:type="spellStart"/>
      <w:r w:rsidR="007740B8">
        <w:t>Sharyar</w:t>
      </w:r>
      <w:proofErr w:type="spellEnd"/>
      <w:r w:rsidR="007740B8">
        <w:t xml:space="preserve"> </w:t>
      </w:r>
      <w:proofErr w:type="spellStart"/>
      <w:r w:rsidR="007740B8">
        <w:t>Wani</w:t>
      </w:r>
      <w:proofErr w:type="spellEnd"/>
      <w:r>
        <w:t xml:space="preserve"> for h</w:t>
      </w:r>
      <w:r w:rsidR="007740B8">
        <w:t>is</w:t>
      </w:r>
      <w:r>
        <w:t xml:space="preserve"> constant support and suggestion throughout the research period.</w:t>
      </w:r>
    </w:p>
    <w:p w14:paraId="6143CC20" w14:textId="77777777" w:rsidR="00E84FF2" w:rsidRDefault="00E84FF2" w:rsidP="000E6175">
      <w:pPr>
        <w:ind w:firstLine="245"/>
      </w:pPr>
    </w:p>
    <w:p w14:paraId="00FAD70C" w14:textId="77777777" w:rsidR="00E164E4" w:rsidRDefault="00E164E4" w:rsidP="00FF14FE">
      <w:pPr>
        <w:pStyle w:val="Heading1"/>
      </w:pPr>
      <w:r>
        <w:t>References</w:t>
      </w:r>
    </w:p>
    <w:p w14:paraId="32189EA8" w14:textId="77777777" w:rsidR="00E164E4" w:rsidRDefault="00E164E4"/>
    <w:p w14:paraId="758B6ED1" w14:textId="77777777" w:rsidR="00E164E4" w:rsidRDefault="000E6175" w:rsidP="00E2358C">
      <w:pPr>
        <w:ind w:firstLine="245"/>
      </w:pPr>
      <w:r>
        <w:t xml:space="preserve">List of all the references </w:t>
      </w:r>
      <w:r w:rsidR="00612EE1">
        <w:t>is</w:t>
      </w:r>
      <w:r>
        <w:t xml:space="preserve"> given </w:t>
      </w:r>
      <w:r w:rsidRPr="000E6175">
        <w:rPr>
          <w:i/>
          <w:iCs/>
        </w:rPr>
        <w:t>below</w:t>
      </w:r>
      <w:r w:rsidR="00EA6D1A">
        <w:t>.</w:t>
      </w:r>
    </w:p>
    <w:p w14:paraId="012740D4" w14:textId="77777777" w:rsidR="001337B4" w:rsidRPr="001337B4" w:rsidRDefault="00E164E4" w:rsidP="001337B4">
      <w:pPr>
        <w:pStyle w:val="References"/>
        <w:rPr>
          <w:color w:val="333333"/>
          <w:shd w:val="clear" w:color="auto" w:fill="FFFFFF"/>
        </w:rPr>
      </w:pPr>
      <w:r>
        <w:t>[1]</w:t>
      </w:r>
      <w:r w:rsidR="004942C9">
        <w:t xml:space="preserve"> </w:t>
      </w:r>
      <w:r w:rsidR="001337B4" w:rsidRPr="001337B4">
        <w:rPr>
          <w:color w:val="333333"/>
          <w:shd w:val="clear" w:color="auto" w:fill="FFFFFF"/>
        </w:rPr>
        <w:t xml:space="preserve">Augustine </w:t>
      </w:r>
      <w:proofErr w:type="spellStart"/>
      <w:r w:rsidR="001337B4" w:rsidRPr="001337B4">
        <w:rPr>
          <w:color w:val="333333"/>
          <w:shd w:val="clear" w:color="auto" w:fill="FFFFFF"/>
        </w:rPr>
        <w:t>Yongwhi</w:t>
      </w:r>
      <w:proofErr w:type="spellEnd"/>
      <w:r w:rsidR="001337B4" w:rsidRPr="001337B4">
        <w:rPr>
          <w:color w:val="333333"/>
          <w:shd w:val="clear" w:color="auto" w:fill="FFFFFF"/>
        </w:rPr>
        <w:t xml:space="preserve"> Kim, </w:t>
      </w:r>
      <w:proofErr w:type="spellStart"/>
      <w:r w:rsidR="001337B4" w:rsidRPr="001337B4">
        <w:rPr>
          <w:color w:val="333333"/>
          <w:shd w:val="clear" w:color="auto" w:fill="FFFFFF"/>
        </w:rPr>
        <w:t>JinGwanHa</w:t>
      </w:r>
      <w:proofErr w:type="spellEnd"/>
      <w:r w:rsidR="001337B4" w:rsidRPr="001337B4">
        <w:rPr>
          <w:color w:val="333333"/>
          <w:shd w:val="clear" w:color="auto" w:fill="FFFFFF"/>
        </w:rPr>
        <w:t xml:space="preserve">, </w:t>
      </w:r>
      <w:proofErr w:type="spellStart"/>
      <w:r w:rsidR="001337B4" w:rsidRPr="001337B4">
        <w:rPr>
          <w:color w:val="333333"/>
          <w:shd w:val="clear" w:color="auto" w:fill="FFFFFF"/>
        </w:rPr>
        <w:t>Hoduk</w:t>
      </w:r>
      <w:proofErr w:type="spellEnd"/>
      <w:r w:rsidR="001337B4" w:rsidRPr="001337B4">
        <w:rPr>
          <w:color w:val="333333"/>
          <w:shd w:val="clear" w:color="auto" w:fill="FFFFFF"/>
        </w:rPr>
        <w:t xml:space="preserve"> Choi, </w:t>
      </w:r>
      <w:proofErr w:type="spellStart"/>
      <w:r w:rsidR="001337B4" w:rsidRPr="001337B4">
        <w:rPr>
          <w:color w:val="333333"/>
          <w:shd w:val="clear" w:color="auto" w:fill="FFFFFF"/>
        </w:rPr>
        <w:t>Hyeonjoon</w:t>
      </w:r>
      <w:proofErr w:type="spellEnd"/>
      <w:r w:rsidR="001337B4" w:rsidRPr="001337B4">
        <w:rPr>
          <w:color w:val="333333"/>
          <w:shd w:val="clear" w:color="auto" w:fill="FFFFFF"/>
        </w:rPr>
        <w:t xml:space="preserve"> Moon. (2018). Automated Text Analysis Based on Skip-Gram Model for Food Evaluation in Predicting Consumer Acceptance. </w:t>
      </w:r>
    </w:p>
    <w:p w14:paraId="59EEA84E" w14:textId="77777777" w:rsidR="00E164E4" w:rsidRDefault="006D2451" w:rsidP="000F4C53">
      <w:pPr>
        <w:pStyle w:val="References"/>
        <w:jc w:val="left"/>
      </w:pPr>
      <w:r>
        <w:rPr>
          <w:color w:val="333333"/>
          <w:shd w:val="clear" w:color="auto" w:fill="FFFFFF"/>
        </w:rPr>
        <w:t>.</w:t>
      </w:r>
    </w:p>
    <w:p w14:paraId="33BBA762" w14:textId="77777777" w:rsidR="001337B4" w:rsidRPr="001337B4" w:rsidRDefault="00911C40" w:rsidP="001337B4">
      <w:pPr>
        <w:jc w:val="left"/>
        <w:rPr>
          <w:color w:val="333333"/>
          <w:sz w:val="18"/>
          <w:szCs w:val="18"/>
          <w:shd w:val="clear" w:color="auto" w:fill="FFFFFF"/>
        </w:rPr>
      </w:pPr>
      <w:r w:rsidRPr="00911C40">
        <w:rPr>
          <w:sz w:val="18"/>
          <w:szCs w:val="18"/>
          <w:shd w:val="clear" w:color="auto" w:fill="FFFFFF"/>
        </w:rPr>
        <w:t>[2]</w:t>
      </w:r>
      <w:r w:rsidR="004942C9">
        <w:rPr>
          <w:sz w:val="18"/>
          <w:szCs w:val="18"/>
          <w:shd w:val="clear" w:color="auto" w:fill="FFFFFF"/>
        </w:rPr>
        <w:t xml:space="preserve"> </w:t>
      </w:r>
      <w:proofErr w:type="spellStart"/>
      <w:r w:rsidR="001337B4" w:rsidRPr="001337B4">
        <w:rPr>
          <w:color w:val="333333"/>
          <w:sz w:val="18"/>
          <w:szCs w:val="18"/>
          <w:shd w:val="clear" w:color="auto" w:fill="FFFFFF"/>
        </w:rPr>
        <w:t>Caihong</w:t>
      </w:r>
      <w:proofErr w:type="spellEnd"/>
      <w:r w:rsidR="001337B4" w:rsidRPr="001337B4">
        <w:rPr>
          <w:color w:val="333333"/>
          <w:sz w:val="18"/>
          <w:szCs w:val="18"/>
          <w:shd w:val="clear" w:color="auto" w:fill="FFFFFF"/>
        </w:rPr>
        <w:t xml:space="preserve">, </w:t>
      </w:r>
      <w:proofErr w:type="spellStart"/>
      <w:r w:rsidR="001337B4" w:rsidRPr="001337B4">
        <w:rPr>
          <w:color w:val="333333"/>
          <w:sz w:val="18"/>
          <w:szCs w:val="18"/>
          <w:shd w:val="clear" w:color="auto" w:fill="FFFFFF"/>
        </w:rPr>
        <w:t>Qiang</w:t>
      </w:r>
      <w:proofErr w:type="spellEnd"/>
      <w:r w:rsidR="001337B4" w:rsidRPr="001337B4">
        <w:rPr>
          <w:color w:val="333333"/>
          <w:sz w:val="18"/>
          <w:szCs w:val="18"/>
          <w:shd w:val="clear" w:color="auto" w:fill="FFFFFF"/>
        </w:rPr>
        <w:t xml:space="preserve">, Hui, </w:t>
      </w:r>
      <w:proofErr w:type="spellStart"/>
      <w:r w:rsidR="001337B4" w:rsidRPr="001337B4">
        <w:rPr>
          <w:color w:val="333333"/>
          <w:sz w:val="18"/>
          <w:szCs w:val="18"/>
          <w:shd w:val="clear" w:color="auto" w:fill="FFFFFF"/>
        </w:rPr>
        <w:t>Shengqi</w:t>
      </w:r>
      <w:proofErr w:type="spellEnd"/>
      <w:r w:rsidR="001337B4" w:rsidRPr="001337B4">
        <w:rPr>
          <w:color w:val="333333"/>
          <w:sz w:val="18"/>
          <w:szCs w:val="18"/>
          <w:shd w:val="clear" w:color="auto" w:fill="FFFFFF"/>
        </w:rPr>
        <w:t xml:space="preserve">, Nan and </w:t>
      </w:r>
      <w:proofErr w:type="spellStart"/>
      <w:proofErr w:type="gramStart"/>
      <w:r w:rsidR="001337B4" w:rsidRPr="001337B4">
        <w:rPr>
          <w:color w:val="333333"/>
          <w:sz w:val="18"/>
          <w:szCs w:val="18"/>
          <w:shd w:val="clear" w:color="auto" w:fill="FFFFFF"/>
        </w:rPr>
        <w:t>Zhengzheng</w:t>
      </w:r>
      <w:proofErr w:type="spellEnd"/>
      <w:r w:rsidR="001337B4" w:rsidRPr="001337B4">
        <w:rPr>
          <w:color w:val="333333"/>
          <w:sz w:val="18"/>
          <w:szCs w:val="18"/>
          <w:shd w:val="clear" w:color="auto" w:fill="FFFFFF"/>
        </w:rPr>
        <w:t xml:space="preserve"> .</w:t>
      </w:r>
      <w:proofErr w:type="gramEnd"/>
      <w:r w:rsidR="001337B4" w:rsidRPr="001337B4">
        <w:rPr>
          <w:color w:val="333333"/>
          <w:sz w:val="18"/>
          <w:szCs w:val="18"/>
          <w:shd w:val="clear" w:color="auto" w:fill="FFFFFF"/>
        </w:rPr>
        <w:t xml:space="preserve"> (2018). Deep Learning with a Long Short-Term Memory Networks Approach for Rainfall-Runoff Simulation. </w:t>
      </w:r>
    </w:p>
    <w:p w14:paraId="411120E2" w14:textId="77777777" w:rsidR="00C01AE2" w:rsidRDefault="00C01AE2" w:rsidP="000F4C53">
      <w:pPr>
        <w:jc w:val="left"/>
        <w:rPr>
          <w:color w:val="333333"/>
          <w:sz w:val="18"/>
          <w:szCs w:val="18"/>
          <w:shd w:val="clear" w:color="auto" w:fill="FFFFFF"/>
        </w:rPr>
      </w:pPr>
    </w:p>
    <w:p w14:paraId="4927667A" w14:textId="77777777" w:rsidR="003B307C" w:rsidRPr="003B307C" w:rsidRDefault="003B307C" w:rsidP="000F4C53">
      <w:pPr>
        <w:jc w:val="left"/>
        <w:rPr>
          <w:sz w:val="18"/>
          <w:szCs w:val="18"/>
          <w:shd w:val="clear" w:color="auto" w:fill="FFFFFF"/>
        </w:rPr>
      </w:pPr>
      <w:r w:rsidRPr="003B307C">
        <w:rPr>
          <w:sz w:val="18"/>
          <w:szCs w:val="18"/>
          <w:shd w:val="clear" w:color="auto" w:fill="FFFFFF"/>
        </w:rPr>
        <w:t xml:space="preserve">[3] </w:t>
      </w:r>
      <w:r w:rsidR="001337B4" w:rsidRPr="001337B4">
        <w:rPr>
          <w:sz w:val="18"/>
          <w:szCs w:val="18"/>
          <w:shd w:val="clear" w:color="auto" w:fill="FFFFFF"/>
        </w:rPr>
        <w:t xml:space="preserve">C, Dan Roth and Richard </w:t>
      </w:r>
      <w:proofErr w:type="spellStart"/>
      <w:r w:rsidR="001337B4" w:rsidRPr="001337B4">
        <w:rPr>
          <w:sz w:val="18"/>
          <w:szCs w:val="18"/>
          <w:shd w:val="clear" w:color="auto" w:fill="FFFFFF"/>
        </w:rPr>
        <w:t>Sproat</w:t>
      </w:r>
      <w:proofErr w:type="spellEnd"/>
      <w:r w:rsidR="001337B4" w:rsidRPr="001337B4">
        <w:rPr>
          <w:sz w:val="18"/>
          <w:szCs w:val="18"/>
          <w:shd w:val="clear" w:color="auto" w:fill="FFFFFF"/>
        </w:rPr>
        <w:t xml:space="preserve"> </w:t>
      </w:r>
      <w:proofErr w:type="spellStart"/>
      <w:r w:rsidR="001337B4" w:rsidRPr="001337B4">
        <w:rPr>
          <w:sz w:val="18"/>
          <w:szCs w:val="18"/>
          <w:shd w:val="clear" w:color="auto" w:fill="FFFFFF"/>
        </w:rPr>
        <w:t>ecilia</w:t>
      </w:r>
      <w:proofErr w:type="spellEnd"/>
      <w:r w:rsidR="001337B4" w:rsidRPr="001337B4">
        <w:rPr>
          <w:sz w:val="18"/>
          <w:szCs w:val="18"/>
          <w:shd w:val="clear" w:color="auto" w:fill="FFFFFF"/>
        </w:rPr>
        <w:t xml:space="preserve"> </w:t>
      </w:r>
      <w:proofErr w:type="spellStart"/>
      <w:r w:rsidR="001337B4" w:rsidRPr="001337B4">
        <w:rPr>
          <w:sz w:val="18"/>
          <w:szCs w:val="18"/>
          <w:shd w:val="clear" w:color="auto" w:fill="FFFFFF"/>
        </w:rPr>
        <w:t>Ovesdotter</w:t>
      </w:r>
      <w:proofErr w:type="spellEnd"/>
      <w:r w:rsidR="001337B4" w:rsidRPr="001337B4">
        <w:rPr>
          <w:sz w:val="18"/>
          <w:szCs w:val="18"/>
          <w:shd w:val="clear" w:color="auto" w:fill="FFFFFF"/>
        </w:rPr>
        <w:t xml:space="preserve"> </w:t>
      </w:r>
      <w:proofErr w:type="spellStart"/>
      <w:r w:rsidR="001337B4" w:rsidRPr="001337B4">
        <w:rPr>
          <w:sz w:val="18"/>
          <w:szCs w:val="18"/>
          <w:shd w:val="clear" w:color="auto" w:fill="FFFFFF"/>
        </w:rPr>
        <w:t>Alm</w:t>
      </w:r>
      <w:proofErr w:type="spellEnd"/>
      <w:r w:rsidR="001337B4" w:rsidRPr="001337B4">
        <w:rPr>
          <w:sz w:val="18"/>
          <w:szCs w:val="18"/>
          <w:shd w:val="clear" w:color="auto" w:fill="FFFFFF"/>
        </w:rPr>
        <w:t>. (2005). Emotions from text: machine learning for text-based emotion prediction.</w:t>
      </w:r>
    </w:p>
    <w:p w14:paraId="07933123" w14:textId="77777777" w:rsidR="001337B4" w:rsidRDefault="001337B4" w:rsidP="000F4C53">
      <w:pPr>
        <w:jc w:val="left"/>
      </w:pPr>
    </w:p>
    <w:p w14:paraId="34D0C4E3" w14:textId="77777777" w:rsidR="001337B4" w:rsidRDefault="00C01AE2" w:rsidP="000F4C53">
      <w:pPr>
        <w:jc w:val="left"/>
        <w:rPr>
          <w:sz w:val="18"/>
          <w:szCs w:val="18"/>
          <w:shd w:val="clear" w:color="auto" w:fill="FFFFFF"/>
        </w:rPr>
      </w:pPr>
      <w:r>
        <w:lastRenderedPageBreak/>
        <w:t>[</w:t>
      </w:r>
      <w:r w:rsidR="003B307C">
        <w:t>4</w:t>
      </w:r>
      <w:r>
        <w:t xml:space="preserve">] </w:t>
      </w:r>
      <w:proofErr w:type="spellStart"/>
      <w:r w:rsidR="001337B4" w:rsidRPr="001337B4">
        <w:rPr>
          <w:sz w:val="18"/>
          <w:szCs w:val="18"/>
          <w:shd w:val="clear" w:color="auto" w:fill="FFFFFF"/>
        </w:rPr>
        <w:t>Marjan</w:t>
      </w:r>
      <w:proofErr w:type="spellEnd"/>
      <w:r w:rsidR="001337B4" w:rsidRPr="001337B4">
        <w:rPr>
          <w:sz w:val="18"/>
          <w:szCs w:val="18"/>
          <w:shd w:val="clear" w:color="auto" w:fill="FFFFFF"/>
        </w:rPr>
        <w:t xml:space="preserve"> Van de </w:t>
      </w:r>
      <w:proofErr w:type="spellStart"/>
      <w:proofErr w:type="gramStart"/>
      <w:r w:rsidR="001337B4" w:rsidRPr="001337B4">
        <w:rPr>
          <w:sz w:val="18"/>
          <w:szCs w:val="18"/>
          <w:shd w:val="clear" w:color="auto" w:fill="FFFFFF"/>
        </w:rPr>
        <w:t>Kauter</w:t>
      </w:r>
      <w:proofErr w:type="spellEnd"/>
      <w:r w:rsidR="001337B4" w:rsidRPr="001337B4">
        <w:rPr>
          <w:sz w:val="18"/>
          <w:szCs w:val="18"/>
          <w:shd w:val="clear" w:color="auto" w:fill="FFFFFF"/>
        </w:rPr>
        <w:t xml:space="preserve"> ,</w:t>
      </w:r>
      <w:proofErr w:type="gramEnd"/>
      <w:r w:rsidR="001337B4" w:rsidRPr="001337B4">
        <w:rPr>
          <w:sz w:val="18"/>
          <w:szCs w:val="18"/>
          <w:shd w:val="clear" w:color="auto" w:fill="FFFFFF"/>
        </w:rPr>
        <w:t xml:space="preserve"> Diane </w:t>
      </w:r>
      <w:proofErr w:type="spellStart"/>
      <w:r w:rsidR="001337B4" w:rsidRPr="001337B4">
        <w:rPr>
          <w:sz w:val="18"/>
          <w:szCs w:val="18"/>
          <w:shd w:val="clear" w:color="auto" w:fill="FFFFFF"/>
        </w:rPr>
        <w:t>Breesch</w:t>
      </w:r>
      <w:proofErr w:type="spellEnd"/>
      <w:r w:rsidR="001337B4" w:rsidRPr="001337B4">
        <w:rPr>
          <w:sz w:val="18"/>
          <w:szCs w:val="18"/>
          <w:shd w:val="clear" w:color="auto" w:fill="FFFFFF"/>
        </w:rPr>
        <w:t xml:space="preserve"> , </w:t>
      </w:r>
      <w:proofErr w:type="spellStart"/>
      <w:r w:rsidR="001337B4" w:rsidRPr="001337B4">
        <w:rPr>
          <w:sz w:val="18"/>
          <w:szCs w:val="18"/>
          <w:shd w:val="clear" w:color="auto" w:fill="FFFFFF"/>
        </w:rPr>
        <w:t>Véronique</w:t>
      </w:r>
      <w:proofErr w:type="spellEnd"/>
      <w:r w:rsidR="001337B4" w:rsidRPr="001337B4">
        <w:rPr>
          <w:sz w:val="18"/>
          <w:szCs w:val="18"/>
          <w:shd w:val="clear" w:color="auto" w:fill="FFFFFF"/>
        </w:rPr>
        <w:t xml:space="preserve"> </w:t>
      </w:r>
      <w:proofErr w:type="spellStart"/>
      <w:r w:rsidR="001337B4" w:rsidRPr="001337B4">
        <w:rPr>
          <w:sz w:val="18"/>
          <w:szCs w:val="18"/>
          <w:shd w:val="clear" w:color="auto" w:fill="FFFFFF"/>
        </w:rPr>
        <w:t>Hoste</w:t>
      </w:r>
      <w:proofErr w:type="spellEnd"/>
      <w:r w:rsidR="001337B4" w:rsidRPr="001337B4">
        <w:rPr>
          <w:sz w:val="18"/>
          <w:szCs w:val="18"/>
          <w:shd w:val="clear" w:color="auto" w:fill="FFFFFF"/>
        </w:rPr>
        <w:t xml:space="preserve">. (2015). Fine-grained analysis of explicit and implicit sentiment in financial news articles. </w:t>
      </w:r>
    </w:p>
    <w:p w14:paraId="481E02A5" w14:textId="77777777" w:rsidR="001337B4" w:rsidRDefault="001337B4" w:rsidP="000F4C53">
      <w:pPr>
        <w:jc w:val="left"/>
        <w:rPr>
          <w:sz w:val="18"/>
          <w:szCs w:val="18"/>
          <w:shd w:val="clear" w:color="auto" w:fill="FFFFFF"/>
        </w:rPr>
      </w:pPr>
    </w:p>
    <w:p w14:paraId="42584709" w14:textId="77777777" w:rsidR="00EC09F5" w:rsidRDefault="00C01AE2" w:rsidP="000F4C53">
      <w:pPr>
        <w:jc w:val="left"/>
        <w:rPr>
          <w:sz w:val="18"/>
          <w:szCs w:val="18"/>
          <w:shd w:val="clear" w:color="auto" w:fill="FFFFFF"/>
        </w:rPr>
      </w:pPr>
      <w:r w:rsidRPr="00EC09F5">
        <w:rPr>
          <w:sz w:val="18"/>
          <w:szCs w:val="18"/>
        </w:rPr>
        <w:t>[</w:t>
      </w:r>
      <w:r w:rsidR="003B307C">
        <w:rPr>
          <w:sz w:val="18"/>
          <w:szCs w:val="18"/>
        </w:rPr>
        <w:t>5</w:t>
      </w:r>
      <w:r w:rsidRPr="00EC09F5">
        <w:rPr>
          <w:sz w:val="18"/>
          <w:szCs w:val="18"/>
        </w:rPr>
        <w:t xml:space="preserve">] </w:t>
      </w:r>
      <w:proofErr w:type="spellStart"/>
      <w:r w:rsidR="001337B4" w:rsidRPr="001337B4">
        <w:rPr>
          <w:sz w:val="18"/>
          <w:szCs w:val="18"/>
          <w:shd w:val="clear" w:color="auto" w:fill="FFFFFF"/>
        </w:rPr>
        <w:t>Depti</w:t>
      </w:r>
      <w:proofErr w:type="spellEnd"/>
      <w:r w:rsidR="001337B4" w:rsidRPr="001337B4">
        <w:rPr>
          <w:sz w:val="18"/>
          <w:szCs w:val="18"/>
          <w:shd w:val="clear" w:color="auto" w:fill="FFFFFF"/>
        </w:rPr>
        <w:t xml:space="preserve"> </w:t>
      </w:r>
      <w:proofErr w:type="spellStart"/>
      <w:proofErr w:type="gramStart"/>
      <w:r w:rsidR="001337B4" w:rsidRPr="001337B4">
        <w:rPr>
          <w:sz w:val="18"/>
          <w:szCs w:val="18"/>
          <w:shd w:val="clear" w:color="auto" w:fill="FFFFFF"/>
        </w:rPr>
        <w:t>mahajan</w:t>
      </w:r>
      <w:proofErr w:type="spellEnd"/>
      <w:r w:rsidR="001337B4" w:rsidRPr="001337B4">
        <w:rPr>
          <w:sz w:val="18"/>
          <w:szCs w:val="18"/>
          <w:shd w:val="clear" w:color="auto" w:fill="FFFFFF"/>
        </w:rPr>
        <w:t xml:space="preserve"> ,</w:t>
      </w:r>
      <w:proofErr w:type="gramEnd"/>
      <w:r w:rsidR="001337B4" w:rsidRPr="001337B4">
        <w:rPr>
          <w:sz w:val="18"/>
          <w:szCs w:val="18"/>
          <w:shd w:val="clear" w:color="auto" w:fill="FFFFFF"/>
        </w:rPr>
        <w:t xml:space="preserve"> </w:t>
      </w:r>
      <w:proofErr w:type="spellStart"/>
      <w:r w:rsidR="001337B4" w:rsidRPr="001337B4">
        <w:rPr>
          <w:sz w:val="18"/>
          <w:szCs w:val="18"/>
          <w:shd w:val="clear" w:color="auto" w:fill="FFFFFF"/>
        </w:rPr>
        <w:t>Radika</w:t>
      </w:r>
      <w:proofErr w:type="spellEnd"/>
      <w:r w:rsidR="001337B4" w:rsidRPr="001337B4">
        <w:rPr>
          <w:sz w:val="18"/>
          <w:szCs w:val="18"/>
          <w:shd w:val="clear" w:color="auto" w:fill="FFFFFF"/>
        </w:rPr>
        <w:t xml:space="preserve"> </w:t>
      </w:r>
      <w:proofErr w:type="spellStart"/>
      <w:r w:rsidR="001337B4" w:rsidRPr="001337B4">
        <w:rPr>
          <w:sz w:val="18"/>
          <w:szCs w:val="18"/>
          <w:shd w:val="clear" w:color="auto" w:fill="FFFFFF"/>
        </w:rPr>
        <w:t>patil</w:t>
      </w:r>
      <w:proofErr w:type="spellEnd"/>
      <w:r w:rsidR="001337B4" w:rsidRPr="001337B4">
        <w:rPr>
          <w:sz w:val="18"/>
          <w:szCs w:val="18"/>
          <w:shd w:val="clear" w:color="auto" w:fill="FFFFFF"/>
        </w:rPr>
        <w:t>, Varsha Shankar. (2018). Word2Vec using Character n-grams</w:t>
      </w:r>
      <w:r w:rsidR="00EC09F5" w:rsidRPr="00EC09F5">
        <w:rPr>
          <w:sz w:val="18"/>
          <w:szCs w:val="18"/>
          <w:shd w:val="clear" w:color="auto" w:fill="FFFFFF"/>
        </w:rPr>
        <w:t>.</w:t>
      </w:r>
    </w:p>
    <w:p w14:paraId="4FAA0EF7" w14:textId="77777777" w:rsidR="001337B4" w:rsidRDefault="001337B4" w:rsidP="001337B4">
      <w:pPr>
        <w:rPr>
          <w:sz w:val="18"/>
          <w:szCs w:val="18"/>
          <w:shd w:val="clear" w:color="auto" w:fill="FFFFFF"/>
        </w:rPr>
      </w:pPr>
    </w:p>
    <w:p w14:paraId="4A0D0CBF" w14:textId="77777777" w:rsidR="001337B4" w:rsidRPr="001337B4" w:rsidRDefault="00EC09F5" w:rsidP="001337B4">
      <w:pPr>
        <w:rPr>
          <w:sz w:val="18"/>
          <w:szCs w:val="18"/>
          <w:shd w:val="clear" w:color="auto" w:fill="FFFFFF"/>
        </w:rPr>
      </w:pPr>
      <w:r w:rsidRPr="00FB2111">
        <w:rPr>
          <w:sz w:val="18"/>
          <w:szCs w:val="18"/>
          <w:shd w:val="clear" w:color="auto" w:fill="FFFFFF"/>
        </w:rPr>
        <w:t>[</w:t>
      </w:r>
      <w:r w:rsidR="003B307C" w:rsidRPr="00FB2111">
        <w:rPr>
          <w:sz w:val="18"/>
          <w:szCs w:val="18"/>
          <w:shd w:val="clear" w:color="auto" w:fill="FFFFFF"/>
        </w:rPr>
        <w:t>6</w:t>
      </w:r>
      <w:r w:rsidRPr="00FB2111">
        <w:rPr>
          <w:sz w:val="18"/>
          <w:szCs w:val="18"/>
          <w:shd w:val="clear" w:color="auto" w:fill="FFFFFF"/>
        </w:rPr>
        <w:t>]</w:t>
      </w:r>
      <w:r w:rsidR="00F62701">
        <w:rPr>
          <w:sz w:val="18"/>
          <w:szCs w:val="18"/>
          <w:shd w:val="clear" w:color="auto" w:fill="FFFFFF"/>
        </w:rPr>
        <w:t xml:space="preserve"> </w:t>
      </w:r>
      <w:proofErr w:type="spellStart"/>
      <w:r w:rsidR="001337B4" w:rsidRPr="001337B4">
        <w:rPr>
          <w:sz w:val="18"/>
          <w:szCs w:val="18"/>
          <w:shd w:val="clear" w:color="auto" w:fill="FFFFFF"/>
        </w:rPr>
        <w:t>Shrey</w:t>
      </w:r>
      <w:proofErr w:type="spellEnd"/>
      <w:r w:rsidR="001337B4" w:rsidRPr="001337B4">
        <w:rPr>
          <w:sz w:val="18"/>
          <w:szCs w:val="18"/>
          <w:shd w:val="clear" w:color="auto" w:fill="FFFFFF"/>
        </w:rPr>
        <w:t xml:space="preserve"> Gupta, Armin </w:t>
      </w:r>
      <w:proofErr w:type="spellStart"/>
      <w:r w:rsidR="001337B4" w:rsidRPr="001337B4">
        <w:rPr>
          <w:sz w:val="18"/>
          <w:szCs w:val="18"/>
          <w:shd w:val="clear" w:color="auto" w:fill="FFFFFF"/>
        </w:rPr>
        <w:t>Namavari</w:t>
      </w:r>
      <w:proofErr w:type="spellEnd"/>
      <w:r w:rsidR="001337B4" w:rsidRPr="001337B4">
        <w:rPr>
          <w:sz w:val="18"/>
          <w:szCs w:val="18"/>
          <w:shd w:val="clear" w:color="auto" w:fill="FFFFFF"/>
        </w:rPr>
        <w:t xml:space="preserve">. (2017). Word Sense Disambiguation Using Skip-Gram and LSTM Models. </w:t>
      </w:r>
    </w:p>
    <w:p w14:paraId="71AECE41" w14:textId="77777777" w:rsidR="001337B4" w:rsidRDefault="001337B4" w:rsidP="001337B4">
      <w:pPr>
        <w:rPr>
          <w:sz w:val="18"/>
          <w:szCs w:val="18"/>
          <w:shd w:val="clear" w:color="auto" w:fill="FFFFFF"/>
        </w:rPr>
      </w:pPr>
    </w:p>
    <w:p w14:paraId="5A2B8FC5" w14:textId="77777777" w:rsidR="001337B4" w:rsidRPr="001337B4" w:rsidRDefault="00FB2111" w:rsidP="001337B4">
      <w:pPr>
        <w:rPr>
          <w:sz w:val="18"/>
          <w:szCs w:val="18"/>
          <w:shd w:val="clear" w:color="auto" w:fill="FFFFFF"/>
        </w:rPr>
      </w:pPr>
      <w:r w:rsidRPr="00F62701">
        <w:rPr>
          <w:sz w:val="18"/>
          <w:szCs w:val="18"/>
          <w:shd w:val="clear" w:color="auto" w:fill="FFFFFF"/>
        </w:rPr>
        <w:t>[7</w:t>
      </w:r>
      <w:r w:rsidR="001337B4" w:rsidRPr="001337B4">
        <w:rPr>
          <w:sz w:val="23"/>
          <w:szCs w:val="23"/>
        </w:rPr>
        <w:t xml:space="preserve"> </w:t>
      </w:r>
      <w:proofErr w:type="spellStart"/>
      <w:r w:rsidR="001337B4" w:rsidRPr="001337B4">
        <w:rPr>
          <w:sz w:val="18"/>
          <w:szCs w:val="18"/>
          <w:shd w:val="clear" w:color="auto" w:fill="FFFFFF"/>
        </w:rPr>
        <w:t>C´ıcero</w:t>
      </w:r>
      <w:proofErr w:type="spellEnd"/>
      <w:r w:rsidR="001337B4" w:rsidRPr="001337B4">
        <w:rPr>
          <w:sz w:val="18"/>
          <w:szCs w:val="18"/>
          <w:shd w:val="clear" w:color="auto" w:fill="FFFFFF"/>
        </w:rPr>
        <w:t xml:space="preserve"> Nogueira dos Santos, </w:t>
      </w:r>
      <w:proofErr w:type="spellStart"/>
      <w:r w:rsidR="001337B4" w:rsidRPr="001337B4">
        <w:rPr>
          <w:sz w:val="18"/>
          <w:szCs w:val="18"/>
          <w:shd w:val="clear" w:color="auto" w:fill="FFFFFF"/>
        </w:rPr>
        <w:t>Ma´ıra</w:t>
      </w:r>
      <w:proofErr w:type="spellEnd"/>
      <w:r w:rsidR="001337B4" w:rsidRPr="001337B4">
        <w:rPr>
          <w:sz w:val="18"/>
          <w:szCs w:val="18"/>
          <w:shd w:val="clear" w:color="auto" w:fill="FFFFFF"/>
        </w:rPr>
        <w:t xml:space="preserve"> </w:t>
      </w:r>
      <w:proofErr w:type="spellStart"/>
      <w:proofErr w:type="gramStart"/>
      <w:r w:rsidR="001337B4" w:rsidRPr="001337B4">
        <w:rPr>
          <w:sz w:val="18"/>
          <w:szCs w:val="18"/>
          <w:shd w:val="clear" w:color="auto" w:fill="FFFFFF"/>
        </w:rPr>
        <w:t>Gatt</w:t>
      </w:r>
      <w:proofErr w:type="spellEnd"/>
      <w:r w:rsidR="001337B4" w:rsidRPr="001337B4">
        <w:rPr>
          <w:sz w:val="18"/>
          <w:szCs w:val="18"/>
          <w:shd w:val="clear" w:color="auto" w:fill="FFFFFF"/>
        </w:rPr>
        <w:t xml:space="preserve"> .</w:t>
      </w:r>
      <w:proofErr w:type="gramEnd"/>
      <w:r w:rsidR="001337B4" w:rsidRPr="001337B4">
        <w:rPr>
          <w:sz w:val="18"/>
          <w:szCs w:val="18"/>
          <w:shd w:val="clear" w:color="auto" w:fill="FFFFFF"/>
        </w:rPr>
        <w:t xml:space="preserve"> (2014). Deep Convolutional Neural Networks for Sentiment Analysis of Short Texts. </w:t>
      </w:r>
    </w:p>
    <w:p w14:paraId="543751A8" w14:textId="77777777" w:rsidR="001337B4" w:rsidRDefault="001337B4" w:rsidP="000F4C53">
      <w:pPr>
        <w:jc w:val="left"/>
        <w:rPr>
          <w:sz w:val="18"/>
          <w:szCs w:val="18"/>
          <w:shd w:val="clear" w:color="auto" w:fill="FFFFFF"/>
        </w:rPr>
      </w:pPr>
    </w:p>
    <w:p w14:paraId="694472BF" w14:textId="77777777" w:rsidR="001337B4" w:rsidRDefault="00FB4EE0" w:rsidP="000F4C53">
      <w:pPr>
        <w:jc w:val="left"/>
        <w:rPr>
          <w:sz w:val="18"/>
          <w:szCs w:val="18"/>
          <w:shd w:val="clear" w:color="auto" w:fill="FFFFFF"/>
        </w:rPr>
      </w:pPr>
      <w:r w:rsidRPr="00F62701">
        <w:rPr>
          <w:sz w:val="18"/>
          <w:szCs w:val="18"/>
        </w:rPr>
        <w:t>[8</w:t>
      </w:r>
      <w:proofErr w:type="gramStart"/>
      <w:r w:rsidRPr="00F62701">
        <w:rPr>
          <w:sz w:val="18"/>
          <w:szCs w:val="18"/>
        </w:rPr>
        <w:t>]</w:t>
      </w:r>
      <w:r w:rsidR="009772B5" w:rsidRPr="00F62701">
        <w:rPr>
          <w:sz w:val="18"/>
          <w:szCs w:val="18"/>
          <w:shd w:val="clear" w:color="auto" w:fill="FFFFFF"/>
        </w:rPr>
        <w:t xml:space="preserve"> </w:t>
      </w:r>
      <w:r w:rsidR="001337B4" w:rsidRPr="001337B4">
        <w:rPr>
          <w:sz w:val="18"/>
          <w:szCs w:val="18"/>
          <w:shd w:val="clear" w:color="auto" w:fill="FFFFFF"/>
        </w:rPr>
        <w:t>.</w:t>
      </w:r>
      <w:proofErr w:type="gramEnd"/>
      <w:r w:rsidR="001337B4" w:rsidRPr="001337B4">
        <w:rPr>
          <w:sz w:val="18"/>
          <w:szCs w:val="18"/>
          <w:shd w:val="clear" w:color="auto" w:fill="FFFFFF"/>
        </w:rPr>
        <w:t xml:space="preserve"> Svetlana </w:t>
      </w:r>
      <w:proofErr w:type="spellStart"/>
      <w:r w:rsidR="001337B4" w:rsidRPr="001337B4">
        <w:rPr>
          <w:sz w:val="18"/>
          <w:szCs w:val="18"/>
          <w:shd w:val="clear" w:color="auto" w:fill="FFFFFF"/>
        </w:rPr>
        <w:t>Kiritchenk</w:t>
      </w:r>
      <w:proofErr w:type="spellEnd"/>
      <w:r w:rsidR="001337B4" w:rsidRPr="001337B4">
        <w:rPr>
          <w:sz w:val="18"/>
          <w:szCs w:val="18"/>
          <w:shd w:val="clear" w:color="auto" w:fill="FFFFFF"/>
        </w:rPr>
        <w:t xml:space="preserve">, </w:t>
      </w:r>
      <w:proofErr w:type="spellStart"/>
      <w:r w:rsidR="001337B4" w:rsidRPr="001337B4">
        <w:rPr>
          <w:sz w:val="18"/>
          <w:szCs w:val="18"/>
          <w:shd w:val="clear" w:color="auto" w:fill="FFFFFF"/>
        </w:rPr>
        <w:t>Xiaodan</w:t>
      </w:r>
      <w:proofErr w:type="spellEnd"/>
      <w:r w:rsidR="001337B4" w:rsidRPr="001337B4">
        <w:rPr>
          <w:sz w:val="18"/>
          <w:szCs w:val="18"/>
          <w:shd w:val="clear" w:color="auto" w:fill="FFFFFF"/>
        </w:rPr>
        <w:t xml:space="preserve"> Zhu, </w:t>
      </w:r>
      <w:proofErr w:type="spellStart"/>
      <w:r w:rsidR="001337B4" w:rsidRPr="001337B4">
        <w:rPr>
          <w:sz w:val="18"/>
          <w:szCs w:val="18"/>
          <w:shd w:val="clear" w:color="auto" w:fill="FFFFFF"/>
        </w:rPr>
        <w:t>Saif</w:t>
      </w:r>
      <w:proofErr w:type="spellEnd"/>
      <w:r w:rsidR="001337B4" w:rsidRPr="001337B4">
        <w:rPr>
          <w:sz w:val="18"/>
          <w:szCs w:val="18"/>
          <w:shd w:val="clear" w:color="auto" w:fill="FFFFFF"/>
        </w:rPr>
        <w:t xml:space="preserve"> M. Mohammad. (2014). Sentiment Analysis of Short Informal Texts. </w:t>
      </w:r>
    </w:p>
    <w:p w14:paraId="01F2E5A1" w14:textId="77777777" w:rsidR="001337B4" w:rsidRDefault="001337B4" w:rsidP="000F4C53">
      <w:pPr>
        <w:jc w:val="left"/>
        <w:rPr>
          <w:sz w:val="18"/>
          <w:szCs w:val="18"/>
        </w:rPr>
      </w:pPr>
    </w:p>
    <w:p w14:paraId="5E5FF59A" w14:textId="77777777" w:rsidR="00FB4EE0" w:rsidRPr="00F62701" w:rsidRDefault="00FB4EE0" w:rsidP="000F4C53">
      <w:pPr>
        <w:jc w:val="left"/>
        <w:rPr>
          <w:sz w:val="18"/>
          <w:szCs w:val="18"/>
        </w:rPr>
      </w:pPr>
      <w:r w:rsidRPr="00F62701">
        <w:rPr>
          <w:sz w:val="18"/>
          <w:szCs w:val="18"/>
        </w:rPr>
        <w:t>[9]</w:t>
      </w:r>
      <w:r w:rsidR="009772B5" w:rsidRPr="00F62701">
        <w:rPr>
          <w:sz w:val="18"/>
          <w:szCs w:val="18"/>
        </w:rPr>
        <w:t xml:space="preserve"> </w:t>
      </w:r>
      <w:r w:rsidR="001337B4" w:rsidRPr="001337B4">
        <w:rPr>
          <w:sz w:val="18"/>
          <w:szCs w:val="18"/>
          <w:shd w:val="clear" w:color="auto" w:fill="FFFFFF"/>
        </w:rPr>
        <w:t>Bo Pang and Lillian Lee. (2004). A Sentimental Education: Sentiment Analysis Using Subjectivity Summarization Based on Minimum Cuts.</w:t>
      </w:r>
    </w:p>
    <w:p w14:paraId="225E03EB" w14:textId="77777777" w:rsidR="001337B4" w:rsidRDefault="001337B4" w:rsidP="001337B4">
      <w:pPr>
        <w:rPr>
          <w:sz w:val="18"/>
          <w:szCs w:val="18"/>
        </w:rPr>
      </w:pPr>
    </w:p>
    <w:p w14:paraId="0BC9193A" w14:textId="77777777" w:rsidR="001337B4" w:rsidRPr="001337B4" w:rsidRDefault="00FB4EE0" w:rsidP="001337B4">
      <w:pPr>
        <w:rPr>
          <w:sz w:val="18"/>
          <w:szCs w:val="18"/>
          <w:shd w:val="clear" w:color="auto" w:fill="FFFFFF"/>
        </w:rPr>
      </w:pPr>
      <w:r w:rsidRPr="00F62701">
        <w:rPr>
          <w:sz w:val="18"/>
          <w:szCs w:val="18"/>
        </w:rPr>
        <w:t>[10]</w:t>
      </w:r>
      <w:r w:rsidR="006A5F89" w:rsidRPr="00F62701">
        <w:rPr>
          <w:sz w:val="18"/>
          <w:szCs w:val="18"/>
        </w:rPr>
        <w:t xml:space="preserve"> </w:t>
      </w:r>
      <w:r w:rsidR="001337B4" w:rsidRPr="001337B4">
        <w:rPr>
          <w:sz w:val="18"/>
          <w:szCs w:val="18"/>
          <w:shd w:val="clear" w:color="auto" w:fill="FFFFFF"/>
        </w:rPr>
        <w:t xml:space="preserve">Alexander Pak, Patrick </w:t>
      </w:r>
      <w:proofErr w:type="spellStart"/>
      <w:r w:rsidR="001337B4" w:rsidRPr="001337B4">
        <w:rPr>
          <w:sz w:val="18"/>
          <w:szCs w:val="18"/>
          <w:shd w:val="clear" w:color="auto" w:fill="FFFFFF"/>
        </w:rPr>
        <w:t>Paroubek</w:t>
      </w:r>
      <w:proofErr w:type="spellEnd"/>
      <w:r w:rsidR="001337B4" w:rsidRPr="001337B4">
        <w:rPr>
          <w:sz w:val="18"/>
          <w:szCs w:val="18"/>
          <w:shd w:val="clear" w:color="auto" w:fill="FFFFFF"/>
        </w:rPr>
        <w:t xml:space="preserve">. (2010). Twitter as a Corpus for Sentiment Analysis and Opinion Mining </w:t>
      </w:r>
    </w:p>
    <w:p w14:paraId="3CD98B28" w14:textId="77777777" w:rsidR="001337B4" w:rsidRDefault="001337B4" w:rsidP="000F4C53">
      <w:pPr>
        <w:jc w:val="left"/>
        <w:rPr>
          <w:sz w:val="18"/>
          <w:szCs w:val="18"/>
        </w:rPr>
      </w:pPr>
    </w:p>
    <w:p w14:paraId="00BC4325" w14:textId="77777777" w:rsidR="001337B4" w:rsidRPr="00AF31DC" w:rsidRDefault="001337B4" w:rsidP="000F4C53">
      <w:pPr>
        <w:autoSpaceDE w:val="0"/>
        <w:autoSpaceDN w:val="0"/>
        <w:adjustRightInd w:val="0"/>
        <w:jc w:val="left"/>
        <w:rPr>
          <w:sz w:val="18"/>
          <w:szCs w:val="18"/>
          <w:lang w:val="en-MY" w:eastAsia="en-MY"/>
        </w:rPr>
      </w:pPr>
    </w:p>
    <w:sectPr w:rsidR="001337B4" w:rsidRPr="00AF31DC">
      <w:type w:val="continuous"/>
      <w:pgSz w:w="12240" w:h="15840"/>
      <w:pgMar w:top="1440" w:right="1440" w:bottom="1728" w:left="1440" w:header="720" w:footer="720" w:gutter="0"/>
      <w:cols w:num="2" w:space="46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embedRegular r:id="rId1" w:fontKey="{3D1455A9-0AB6-4165-BC87-DF4D8516103E}"/>
  </w:font>
  <w:font w:name="Helvetica">
    <w:panose1 w:val="020B0604020202020204"/>
    <w:charset w:val="00"/>
    <w:family w:val="swiss"/>
    <w:pitch w:val="variable"/>
    <w:sig w:usb0="E0002EFF" w:usb1="C000785B" w:usb2="00000009" w:usb3="00000000" w:csb0="000001FF" w:csb1="00000000"/>
    <w:embedRegular r:id="rId2" w:fontKey="{44461877-B1B2-434F-AA9D-DA50F76E0F96}"/>
    <w:embedBold r:id="rId3" w:fontKey="{4A0A75E7-6989-454E-9DDB-3674C88B4095}"/>
  </w:font>
  <w:font w:name="Calibri">
    <w:panose1 w:val="020F0502020204030204"/>
    <w:charset w:val="00"/>
    <w:family w:val="swiss"/>
    <w:pitch w:val="variable"/>
    <w:sig w:usb0="E4002EFF" w:usb1="C000247B" w:usb2="00000009" w:usb3="00000000" w:csb0="000001FF" w:csb1="00000000"/>
    <w:embedRegular r:id="rId4" w:fontKey="{4F899320-CC11-4950-AC32-F940A2F39B8E}"/>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embedRegular r:id="rId5" w:fontKey="{9B60EEF5-5C3B-4A95-BD2F-75A436595A6A}"/>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18107C"/>
    <w:multiLevelType w:val="hybridMultilevel"/>
    <w:tmpl w:val="F892811C"/>
    <w:lvl w:ilvl="0" w:tplc="92EAC228">
      <w:start w:val="1"/>
      <w:numFmt w:val="upperRoman"/>
      <w:pStyle w:val="Heading1"/>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E715426"/>
    <w:multiLevelType w:val="hybridMultilevel"/>
    <w:tmpl w:val="7DEC317C"/>
    <w:lvl w:ilvl="0" w:tplc="260E2B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proofState w:spelling="clean" w:grammar="clean"/>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3NDCysLCwNDQzMDZW0lEKTi0uzszPAykwrQUA/oiRvywAAAA="/>
  </w:docVars>
  <w:rsids>
    <w:rsidRoot w:val="005A7C7C"/>
    <w:rsid w:val="00004DE2"/>
    <w:rsid w:val="00020F6B"/>
    <w:rsid w:val="000221E7"/>
    <w:rsid w:val="00022302"/>
    <w:rsid w:val="00022A4E"/>
    <w:rsid w:val="00032B30"/>
    <w:rsid w:val="00044A0A"/>
    <w:rsid w:val="00046B99"/>
    <w:rsid w:val="00047983"/>
    <w:rsid w:val="00071F52"/>
    <w:rsid w:val="00082EB8"/>
    <w:rsid w:val="00085518"/>
    <w:rsid w:val="00092D53"/>
    <w:rsid w:val="000B3EB6"/>
    <w:rsid w:val="000C017B"/>
    <w:rsid w:val="000D1237"/>
    <w:rsid w:val="000D3887"/>
    <w:rsid w:val="000E00F7"/>
    <w:rsid w:val="000E6175"/>
    <w:rsid w:val="000F4C53"/>
    <w:rsid w:val="000F6816"/>
    <w:rsid w:val="00104EB1"/>
    <w:rsid w:val="001054CE"/>
    <w:rsid w:val="001337B4"/>
    <w:rsid w:val="00145275"/>
    <w:rsid w:val="0014780C"/>
    <w:rsid w:val="001546ED"/>
    <w:rsid w:val="0015750F"/>
    <w:rsid w:val="001622FF"/>
    <w:rsid w:val="00163189"/>
    <w:rsid w:val="00166051"/>
    <w:rsid w:val="0017037B"/>
    <w:rsid w:val="001708FC"/>
    <w:rsid w:val="00194DA2"/>
    <w:rsid w:val="00197E69"/>
    <w:rsid w:val="001A67D5"/>
    <w:rsid w:val="001B2F9C"/>
    <w:rsid w:val="001B37CE"/>
    <w:rsid w:val="001D14BD"/>
    <w:rsid w:val="001D44D3"/>
    <w:rsid w:val="001D6A90"/>
    <w:rsid w:val="001E0BA8"/>
    <w:rsid w:val="001F3567"/>
    <w:rsid w:val="002000F5"/>
    <w:rsid w:val="00213B7D"/>
    <w:rsid w:val="002214BC"/>
    <w:rsid w:val="0023023E"/>
    <w:rsid w:val="00232156"/>
    <w:rsid w:val="00233F11"/>
    <w:rsid w:val="002364E2"/>
    <w:rsid w:val="0025440C"/>
    <w:rsid w:val="002557E7"/>
    <w:rsid w:val="00257254"/>
    <w:rsid w:val="0026087A"/>
    <w:rsid w:val="002735B7"/>
    <w:rsid w:val="00274400"/>
    <w:rsid w:val="0027679B"/>
    <w:rsid w:val="00290BBD"/>
    <w:rsid w:val="00291263"/>
    <w:rsid w:val="002A09F7"/>
    <w:rsid w:val="002C122F"/>
    <w:rsid w:val="002C4FF2"/>
    <w:rsid w:val="002D4637"/>
    <w:rsid w:val="003102E3"/>
    <w:rsid w:val="00310F99"/>
    <w:rsid w:val="003140D5"/>
    <w:rsid w:val="003161C7"/>
    <w:rsid w:val="003313E9"/>
    <w:rsid w:val="0033784E"/>
    <w:rsid w:val="00347AD7"/>
    <w:rsid w:val="00365875"/>
    <w:rsid w:val="003779AE"/>
    <w:rsid w:val="003834CC"/>
    <w:rsid w:val="00385738"/>
    <w:rsid w:val="003B0D09"/>
    <w:rsid w:val="003B307C"/>
    <w:rsid w:val="003B3FE2"/>
    <w:rsid w:val="003B4871"/>
    <w:rsid w:val="003C2E05"/>
    <w:rsid w:val="003C3B73"/>
    <w:rsid w:val="003D0878"/>
    <w:rsid w:val="003D4E2D"/>
    <w:rsid w:val="003F3305"/>
    <w:rsid w:val="004053BE"/>
    <w:rsid w:val="00410941"/>
    <w:rsid w:val="00416C1F"/>
    <w:rsid w:val="004203FC"/>
    <w:rsid w:val="0042072C"/>
    <w:rsid w:val="00423306"/>
    <w:rsid w:val="004305D2"/>
    <w:rsid w:val="00430F2C"/>
    <w:rsid w:val="00432E29"/>
    <w:rsid w:val="00434FEF"/>
    <w:rsid w:val="00435499"/>
    <w:rsid w:val="0045753B"/>
    <w:rsid w:val="00463119"/>
    <w:rsid w:val="0047271E"/>
    <w:rsid w:val="00476321"/>
    <w:rsid w:val="004942C9"/>
    <w:rsid w:val="004A7031"/>
    <w:rsid w:val="004D66EB"/>
    <w:rsid w:val="004E2747"/>
    <w:rsid w:val="005145F1"/>
    <w:rsid w:val="0052049B"/>
    <w:rsid w:val="00546A45"/>
    <w:rsid w:val="00554DDB"/>
    <w:rsid w:val="00556C85"/>
    <w:rsid w:val="00560D76"/>
    <w:rsid w:val="005677CA"/>
    <w:rsid w:val="00577F1B"/>
    <w:rsid w:val="005A675F"/>
    <w:rsid w:val="005A7C7C"/>
    <w:rsid w:val="005B5D5B"/>
    <w:rsid w:val="005B7245"/>
    <w:rsid w:val="005C17D6"/>
    <w:rsid w:val="005C3265"/>
    <w:rsid w:val="005C79FB"/>
    <w:rsid w:val="005D1FB2"/>
    <w:rsid w:val="005D2198"/>
    <w:rsid w:val="005D6492"/>
    <w:rsid w:val="005D6FB1"/>
    <w:rsid w:val="005E137D"/>
    <w:rsid w:val="005E21D6"/>
    <w:rsid w:val="00603059"/>
    <w:rsid w:val="00611584"/>
    <w:rsid w:val="00612EE1"/>
    <w:rsid w:val="006166AD"/>
    <w:rsid w:val="00621F86"/>
    <w:rsid w:val="00622318"/>
    <w:rsid w:val="00632E13"/>
    <w:rsid w:val="00632FC3"/>
    <w:rsid w:val="006531CF"/>
    <w:rsid w:val="0066233B"/>
    <w:rsid w:val="0066705D"/>
    <w:rsid w:val="00676447"/>
    <w:rsid w:val="00692E71"/>
    <w:rsid w:val="006972D3"/>
    <w:rsid w:val="006A48D6"/>
    <w:rsid w:val="006A5F89"/>
    <w:rsid w:val="006B034C"/>
    <w:rsid w:val="006B72FD"/>
    <w:rsid w:val="006C1B86"/>
    <w:rsid w:val="006C3082"/>
    <w:rsid w:val="006C30D1"/>
    <w:rsid w:val="006C575D"/>
    <w:rsid w:val="006D2451"/>
    <w:rsid w:val="006E78D8"/>
    <w:rsid w:val="006F6610"/>
    <w:rsid w:val="006F69AE"/>
    <w:rsid w:val="0070304F"/>
    <w:rsid w:val="00715F72"/>
    <w:rsid w:val="007260F8"/>
    <w:rsid w:val="00734C1F"/>
    <w:rsid w:val="007359AC"/>
    <w:rsid w:val="00761181"/>
    <w:rsid w:val="00766990"/>
    <w:rsid w:val="00771628"/>
    <w:rsid w:val="007740B8"/>
    <w:rsid w:val="00797430"/>
    <w:rsid w:val="007B077E"/>
    <w:rsid w:val="007B4FD9"/>
    <w:rsid w:val="007C0E08"/>
    <w:rsid w:val="007C1AC6"/>
    <w:rsid w:val="007C7524"/>
    <w:rsid w:val="007D2269"/>
    <w:rsid w:val="007F526A"/>
    <w:rsid w:val="0081688B"/>
    <w:rsid w:val="008332E2"/>
    <w:rsid w:val="008348CE"/>
    <w:rsid w:val="00837749"/>
    <w:rsid w:val="00840123"/>
    <w:rsid w:val="008413B6"/>
    <w:rsid w:val="00844E99"/>
    <w:rsid w:val="00852FEB"/>
    <w:rsid w:val="0085599F"/>
    <w:rsid w:val="00866633"/>
    <w:rsid w:val="00867E79"/>
    <w:rsid w:val="008729FF"/>
    <w:rsid w:val="0088019F"/>
    <w:rsid w:val="008917EE"/>
    <w:rsid w:val="00892766"/>
    <w:rsid w:val="00897B0E"/>
    <w:rsid w:val="008A4A52"/>
    <w:rsid w:val="008C2018"/>
    <w:rsid w:val="008D18DB"/>
    <w:rsid w:val="008E173F"/>
    <w:rsid w:val="008F06B5"/>
    <w:rsid w:val="0090354F"/>
    <w:rsid w:val="00903C5A"/>
    <w:rsid w:val="00907B70"/>
    <w:rsid w:val="00911C40"/>
    <w:rsid w:val="0092470A"/>
    <w:rsid w:val="0093124D"/>
    <w:rsid w:val="00942E0B"/>
    <w:rsid w:val="00961AB2"/>
    <w:rsid w:val="0097384C"/>
    <w:rsid w:val="009772B5"/>
    <w:rsid w:val="00990BEA"/>
    <w:rsid w:val="00997A72"/>
    <w:rsid w:val="009B7293"/>
    <w:rsid w:val="009B7EB6"/>
    <w:rsid w:val="009C14FE"/>
    <w:rsid w:val="009C341B"/>
    <w:rsid w:val="009C45A9"/>
    <w:rsid w:val="009C571B"/>
    <w:rsid w:val="009C7B6A"/>
    <w:rsid w:val="00A043E0"/>
    <w:rsid w:val="00A05B81"/>
    <w:rsid w:val="00A20CB5"/>
    <w:rsid w:val="00A22F5F"/>
    <w:rsid w:val="00A23935"/>
    <w:rsid w:val="00A25766"/>
    <w:rsid w:val="00A25BB4"/>
    <w:rsid w:val="00A33AF7"/>
    <w:rsid w:val="00A35E71"/>
    <w:rsid w:val="00A378B1"/>
    <w:rsid w:val="00A42342"/>
    <w:rsid w:val="00A453B1"/>
    <w:rsid w:val="00A510A4"/>
    <w:rsid w:val="00A67C3F"/>
    <w:rsid w:val="00A77B63"/>
    <w:rsid w:val="00A8237B"/>
    <w:rsid w:val="00A8736E"/>
    <w:rsid w:val="00AB27E8"/>
    <w:rsid w:val="00AB37F8"/>
    <w:rsid w:val="00AC2AE7"/>
    <w:rsid w:val="00AD6F80"/>
    <w:rsid w:val="00AF31DC"/>
    <w:rsid w:val="00AF7E75"/>
    <w:rsid w:val="00B15336"/>
    <w:rsid w:val="00B17531"/>
    <w:rsid w:val="00B1758A"/>
    <w:rsid w:val="00B51C67"/>
    <w:rsid w:val="00B54A4A"/>
    <w:rsid w:val="00B551C4"/>
    <w:rsid w:val="00B72BA1"/>
    <w:rsid w:val="00B77976"/>
    <w:rsid w:val="00B91AA9"/>
    <w:rsid w:val="00B971F5"/>
    <w:rsid w:val="00BA14B0"/>
    <w:rsid w:val="00BB6CF1"/>
    <w:rsid w:val="00BD203A"/>
    <w:rsid w:val="00BD2AC9"/>
    <w:rsid w:val="00BF1576"/>
    <w:rsid w:val="00BF1E70"/>
    <w:rsid w:val="00C01AE2"/>
    <w:rsid w:val="00C0263D"/>
    <w:rsid w:val="00C10495"/>
    <w:rsid w:val="00C10C22"/>
    <w:rsid w:val="00C14BE2"/>
    <w:rsid w:val="00C21CC1"/>
    <w:rsid w:val="00C26A9C"/>
    <w:rsid w:val="00C30373"/>
    <w:rsid w:val="00C3428C"/>
    <w:rsid w:val="00C44823"/>
    <w:rsid w:val="00C562E0"/>
    <w:rsid w:val="00C621F1"/>
    <w:rsid w:val="00C71BBD"/>
    <w:rsid w:val="00C774B2"/>
    <w:rsid w:val="00C849C1"/>
    <w:rsid w:val="00C86045"/>
    <w:rsid w:val="00C862BA"/>
    <w:rsid w:val="00C94FA0"/>
    <w:rsid w:val="00CA061F"/>
    <w:rsid w:val="00CB5480"/>
    <w:rsid w:val="00CB7240"/>
    <w:rsid w:val="00CE229F"/>
    <w:rsid w:val="00CE2DDD"/>
    <w:rsid w:val="00CE5B53"/>
    <w:rsid w:val="00CF6058"/>
    <w:rsid w:val="00D148A4"/>
    <w:rsid w:val="00D208C6"/>
    <w:rsid w:val="00D32F86"/>
    <w:rsid w:val="00D37133"/>
    <w:rsid w:val="00D50D6E"/>
    <w:rsid w:val="00D612B0"/>
    <w:rsid w:val="00D75CDB"/>
    <w:rsid w:val="00D87EE4"/>
    <w:rsid w:val="00D93033"/>
    <w:rsid w:val="00D93CD5"/>
    <w:rsid w:val="00D95BCF"/>
    <w:rsid w:val="00DA1158"/>
    <w:rsid w:val="00DA72DD"/>
    <w:rsid w:val="00DB2D35"/>
    <w:rsid w:val="00DB4BD2"/>
    <w:rsid w:val="00DB4D97"/>
    <w:rsid w:val="00DC4643"/>
    <w:rsid w:val="00DC65F8"/>
    <w:rsid w:val="00DD0AA9"/>
    <w:rsid w:val="00DD1DB6"/>
    <w:rsid w:val="00DE61AA"/>
    <w:rsid w:val="00DE65D2"/>
    <w:rsid w:val="00DE71D2"/>
    <w:rsid w:val="00E03BD3"/>
    <w:rsid w:val="00E04377"/>
    <w:rsid w:val="00E07BD4"/>
    <w:rsid w:val="00E10791"/>
    <w:rsid w:val="00E138FD"/>
    <w:rsid w:val="00E164E4"/>
    <w:rsid w:val="00E1665D"/>
    <w:rsid w:val="00E16861"/>
    <w:rsid w:val="00E2358C"/>
    <w:rsid w:val="00E27A04"/>
    <w:rsid w:val="00E378A9"/>
    <w:rsid w:val="00E4526B"/>
    <w:rsid w:val="00E46342"/>
    <w:rsid w:val="00E503CE"/>
    <w:rsid w:val="00E73758"/>
    <w:rsid w:val="00E80C77"/>
    <w:rsid w:val="00E84FF2"/>
    <w:rsid w:val="00EA20EE"/>
    <w:rsid w:val="00EA4D00"/>
    <w:rsid w:val="00EA4F0F"/>
    <w:rsid w:val="00EA6D1A"/>
    <w:rsid w:val="00EB6083"/>
    <w:rsid w:val="00EB7F72"/>
    <w:rsid w:val="00EC09F5"/>
    <w:rsid w:val="00EC4F1B"/>
    <w:rsid w:val="00ED0B55"/>
    <w:rsid w:val="00ED681B"/>
    <w:rsid w:val="00EE175D"/>
    <w:rsid w:val="00EE382F"/>
    <w:rsid w:val="00EE3A48"/>
    <w:rsid w:val="00EF2735"/>
    <w:rsid w:val="00EF7401"/>
    <w:rsid w:val="00F11F2E"/>
    <w:rsid w:val="00F1237B"/>
    <w:rsid w:val="00F201A4"/>
    <w:rsid w:val="00F2187F"/>
    <w:rsid w:val="00F223D1"/>
    <w:rsid w:val="00F27208"/>
    <w:rsid w:val="00F4727F"/>
    <w:rsid w:val="00F550A2"/>
    <w:rsid w:val="00F57522"/>
    <w:rsid w:val="00F62701"/>
    <w:rsid w:val="00F970EF"/>
    <w:rsid w:val="00FA01BD"/>
    <w:rsid w:val="00FA5CF6"/>
    <w:rsid w:val="00FB0E1C"/>
    <w:rsid w:val="00FB2111"/>
    <w:rsid w:val="00FB280C"/>
    <w:rsid w:val="00FB376B"/>
    <w:rsid w:val="00FB4EE0"/>
    <w:rsid w:val="00FB5837"/>
    <w:rsid w:val="00FB6673"/>
    <w:rsid w:val="00FC09F7"/>
    <w:rsid w:val="00FC123D"/>
    <w:rsid w:val="00FE3718"/>
    <w:rsid w:val="00FF14FE"/>
    <w:rsid w:val="00FF5C8C"/>
    <w:rsid w:val="00FF6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D39AFD"/>
  <w15:chartTrackingRefBased/>
  <w15:docId w15:val="{80F41754-8AF2-4863-BFB1-575EE791B3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jc w:val="both"/>
    </w:pPr>
  </w:style>
  <w:style w:type="paragraph" w:styleId="Heading1">
    <w:name w:val="heading 1"/>
    <w:basedOn w:val="Normal"/>
    <w:next w:val="Normal"/>
    <w:qFormat/>
    <w:rsid w:val="00FF14FE"/>
    <w:pPr>
      <w:keepNext/>
      <w:numPr>
        <w:numId w:val="1"/>
      </w:numPr>
      <w:tabs>
        <w:tab w:val="left" w:pos="142"/>
      </w:tabs>
      <w:ind w:left="0" w:firstLine="0"/>
      <w:jc w:val="center"/>
      <w:outlineLvl w:val="0"/>
    </w:pPr>
    <w:rPr>
      <w:b/>
      <w:kern w:val="28"/>
      <w:sz w:val="24"/>
    </w:rPr>
  </w:style>
  <w:style w:type="paragraph" w:styleId="Heading2">
    <w:name w:val="heading 2"/>
    <w:basedOn w:val="Normal"/>
    <w:next w:val="Normal"/>
    <w:qFormat/>
    <w:pPr>
      <w:keepNext/>
      <w:tabs>
        <w:tab w:val="left" w:pos="1440"/>
      </w:tabs>
      <w:outlineLvl w:val="1"/>
    </w:pPr>
    <w:rPr>
      <w:b/>
      <w:sz w:val="22"/>
    </w:rPr>
  </w:style>
  <w:style w:type="paragraph" w:styleId="Heading3">
    <w:name w:val="heading 3"/>
    <w:basedOn w:val="Normal"/>
    <w:next w:val="Normal"/>
    <w:qFormat/>
    <w:pPr>
      <w:keepNext/>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34F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note">
    <w:name w:val="Footnote"/>
    <w:basedOn w:val="Normal"/>
    <w:rPr>
      <w:sz w:val="16"/>
    </w:rPr>
  </w:style>
  <w:style w:type="paragraph" w:styleId="BodyTextIndent">
    <w:name w:val="Body Text Indent"/>
    <w:basedOn w:val="Normal"/>
    <w:semiHidden/>
    <w:pPr>
      <w:ind w:firstLine="245"/>
    </w:pPr>
  </w:style>
  <w:style w:type="paragraph" w:styleId="BodyTextIndent2">
    <w:name w:val="Body Text Indent 2"/>
    <w:basedOn w:val="Normal"/>
    <w:semiHidden/>
    <w:pPr>
      <w:ind w:firstLine="245"/>
    </w:pPr>
    <w:rPr>
      <w:i/>
    </w:rPr>
  </w:style>
  <w:style w:type="paragraph" w:customStyle="1" w:styleId="References">
    <w:name w:val="References"/>
    <w:basedOn w:val="Normal"/>
    <w:rPr>
      <w:sz w:val="18"/>
    </w:rPr>
  </w:style>
  <w:style w:type="paragraph" w:customStyle="1" w:styleId="Author">
    <w:name w:val="Author"/>
    <w:basedOn w:val="Normal"/>
    <w:pPr>
      <w:jc w:val="center"/>
    </w:pPr>
    <w:rPr>
      <w:sz w:val="24"/>
    </w:rPr>
  </w:style>
  <w:style w:type="paragraph" w:customStyle="1" w:styleId="Keywords">
    <w:name w:val="Keywords"/>
    <w:basedOn w:val="Normal"/>
    <w:qFormat/>
    <w:rsid w:val="00FF14FE"/>
    <w:pPr>
      <w:spacing w:after="120"/>
      <w:ind w:firstLine="274"/>
    </w:pPr>
    <w:rPr>
      <w:rFonts w:eastAsia="SimSun"/>
      <w:b/>
      <w:bCs/>
      <w:i/>
      <w:sz w:val="18"/>
      <w:szCs w:val="18"/>
    </w:rPr>
  </w:style>
  <w:style w:type="paragraph" w:customStyle="1" w:styleId="PageNumber1">
    <w:name w:val="Page Number1"/>
    <w:basedOn w:val="Normal"/>
    <w:pPr>
      <w:jc w:val="center"/>
    </w:pPr>
    <w:rPr>
      <w:rFonts w:ascii="Times" w:hAnsi="Times"/>
    </w:rPr>
  </w:style>
  <w:style w:type="paragraph" w:styleId="Title">
    <w:name w:val="Title"/>
    <w:basedOn w:val="Normal"/>
    <w:qFormat/>
    <w:pPr>
      <w:spacing w:before="480"/>
      <w:jc w:val="center"/>
    </w:pPr>
    <w:rPr>
      <w:b/>
      <w:sz w:val="28"/>
    </w:rPr>
  </w:style>
  <w:style w:type="character" w:styleId="Hyperlink">
    <w:name w:val="Hyperlink"/>
    <w:uiPriority w:val="99"/>
    <w:unhideWhenUsed/>
    <w:rsid w:val="003B307C"/>
    <w:rPr>
      <w:color w:val="0563C1"/>
      <w:u w:val="single"/>
    </w:rPr>
  </w:style>
  <w:style w:type="paragraph" w:customStyle="1" w:styleId="AbstractText">
    <w:name w:val="Abstract Text"/>
    <w:basedOn w:val="BodyTextIndent2"/>
  </w:style>
  <w:style w:type="paragraph" w:customStyle="1" w:styleId="Affiliation">
    <w:name w:val="Affiliation"/>
    <w:basedOn w:val="Normal"/>
    <w:pPr>
      <w:jc w:val="center"/>
    </w:pPr>
    <w:rPr>
      <w:i/>
      <w:sz w:val="24"/>
    </w:rPr>
  </w:style>
  <w:style w:type="paragraph" w:customStyle="1" w:styleId="AbstractTitle">
    <w:name w:val="Abstract Title"/>
    <w:basedOn w:val="Normal"/>
    <w:pPr>
      <w:jc w:val="center"/>
    </w:pPr>
    <w:rPr>
      <w:b/>
      <w:sz w:val="24"/>
    </w:rPr>
  </w:style>
  <w:style w:type="paragraph" w:customStyle="1" w:styleId="FigureandCaptionCaptions">
    <w:name w:val="Figure and Caption Captions"/>
    <w:basedOn w:val="Normal"/>
    <w:rPr>
      <w:rFonts w:ascii="Helvetica" w:hAnsi="Helvetica"/>
      <w:b/>
    </w:rPr>
  </w:style>
  <w:style w:type="paragraph" w:customStyle="1" w:styleId="Callouts">
    <w:name w:val="Callouts"/>
    <w:basedOn w:val="Normal"/>
    <w:rPr>
      <w:rFonts w:ascii="Helvetica" w:hAnsi="Helvetica"/>
      <w:sz w:val="18"/>
    </w:rPr>
  </w:style>
  <w:style w:type="character" w:styleId="UnresolvedMention">
    <w:name w:val="Unresolved Mention"/>
    <w:uiPriority w:val="99"/>
    <w:semiHidden/>
    <w:unhideWhenUsed/>
    <w:rsid w:val="003B307C"/>
    <w:rPr>
      <w:color w:val="605E5C"/>
      <w:shd w:val="clear" w:color="auto" w:fill="E1DFDD"/>
    </w:rPr>
  </w:style>
  <w:style w:type="character" w:styleId="Emphasis">
    <w:name w:val="Emphasis"/>
    <w:uiPriority w:val="20"/>
    <w:qFormat/>
    <w:rsid w:val="003B307C"/>
    <w:rPr>
      <w:i/>
      <w:iCs/>
    </w:rPr>
  </w:style>
  <w:style w:type="paragraph" w:customStyle="1" w:styleId="Default">
    <w:name w:val="Default"/>
    <w:rsid w:val="001337B4"/>
    <w:pPr>
      <w:autoSpaceDE w:val="0"/>
      <w:autoSpaceDN w:val="0"/>
      <w:adjustRightInd w:val="0"/>
    </w:pPr>
    <w:rPr>
      <w:rFonts w:ascii="Calibri" w:hAnsi="Calibri" w:cs="Calibri"/>
      <w:color w:val="000000"/>
      <w:sz w:val="24"/>
      <w:szCs w:val="24"/>
    </w:rPr>
  </w:style>
  <w:style w:type="paragraph" w:styleId="NormalWeb">
    <w:name w:val="Normal (Web)"/>
    <w:basedOn w:val="Normal"/>
    <w:uiPriority w:val="99"/>
    <w:semiHidden/>
    <w:unhideWhenUsed/>
    <w:rsid w:val="008F06B5"/>
    <w:rPr>
      <w:sz w:val="24"/>
      <w:szCs w:val="24"/>
    </w:rPr>
  </w:style>
  <w:style w:type="paragraph" w:styleId="HTMLPreformatted">
    <w:name w:val="HTML Preformatted"/>
    <w:basedOn w:val="Normal"/>
    <w:link w:val="HTMLPreformattedChar"/>
    <w:uiPriority w:val="99"/>
    <w:semiHidden/>
    <w:unhideWhenUsed/>
    <w:rsid w:val="00E46342"/>
    <w:rPr>
      <w:rFonts w:ascii="Courier New" w:hAnsi="Courier New" w:cs="Courier New"/>
    </w:rPr>
  </w:style>
  <w:style w:type="character" w:customStyle="1" w:styleId="HTMLPreformattedChar">
    <w:name w:val="HTML Preformatted Char"/>
    <w:link w:val="HTMLPreformatted"/>
    <w:uiPriority w:val="99"/>
    <w:semiHidden/>
    <w:rsid w:val="00E46342"/>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586095">
      <w:bodyDiv w:val="1"/>
      <w:marLeft w:val="0"/>
      <w:marRight w:val="0"/>
      <w:marTop w:val="0"/>
      <w:marBottom w:val="0"/>
      <w:divBdr>
        <w:top w:val="none" w:sz="0" w:space="0" w:color="auto"/>
        <w:left w:val="none" w:sz="0" w:space="0" w:color="auto"/>
        <w:bottom w:val="none" w:sz="0" w:space="0" w:color="auto"/>
        <w:right w:val="none" w:sz="0" w:space="0" w:color="auto"/>
      </w:divBdr>
    </w:div>
    <w:div w:id="255794414">
      <w:bodyDiv w:val="1"/>
      <w:marLeft w:val="0"/>
      <w:marRight w:val="0"/>
      <w:marTop w:val="0"/>
      <w:marBottom w:val="0"/>
      <w:divBdr>
        <w:top w:val="none" w:sz="0" w:space="0" w:color="auto"/>
        <w:left w:val="none" w:sz="0" w:space="0" w:color="auto"/>
        <w:bottom w:val="none" w:sz="0" w:space="0" w:color="auto"/>
        <w:right w:val="none" w:sz="0" w:space="0" w:color="auto"/>
      </w:divBdr>
    </w:div>
    <w:div w:id="269438895">
      <w:bodyDiv w:val="1"/>
      <w:marLeft w:val="0"/>
      <w:marRight w:val="0"/>
      <w:marTop w:val="0"/>
      <w:marBottom w:val="0"/>
      <w:divBdr>
        <w:top w:val="none" w:sz="0" w:space="0" w:color="auto"/>
        <w:left w:val="none" w:sz="0" w:space="0" w:color="auto"/>
        <w:bottom w:val="none" w:sz="0" w:space="0" w:color="auto"/>
        <w:right w:val="none" w:sz="0" w:space="0" w:color="auto"/>
      </w:divBdr>
    </w:div>
    <w:div w:id="343944737">
      <w:bodyDiv w:val="1"/>
      <w:marLeft w:val="0"/>
      <w:marRight w:val="0"/>
      <w:marTop w:val="0"/>
      <w:marBottom w:val="0"/>
      <w:divBdr>
        <w:top w:val="none" w:sz="0" w:space="0" w:color="auto"/>
        <w:left w:val="none" w:sz="0" w:space="0" w:color="auto"/>
        <w:bottom w:val="none" w:sz="0" w:space="0" w:color="auto"/>
        <w:right w:val="none" w:sz="0" w:space="0" w:color="auto"/>
      </w:divBdr>
    </w:div>
    <w:div w:id="817068031">
      <w:bodyDiv w:val="1"/>
      <w:marLeft w:val="0"/>
      <w:marRight w:val="0"/>
      <w:marTop w:val="0"/>
      <w:marBottom w:val="0"/>
      <w:divBdr>
        <w:top w:val="none" w:sz="0" w:space="0" w:color="auto"/>
        <w:left w:val="none" w:sz="0" w:space="0" w:color="auto"/>
        <w:bottom w:val="none" w:sz="0" w:space="0" w:color="auto"/>
        <w:right w:val="none" w:sz="0" w:space="0" w:color="auto"/>
      </w:divBdr>
    </w:div>
    <w:div w:id="864975815">
      <w:bodyDiv w:val="1"/>
      <w:marLeft w:val="0"/>
      <w:marRight w:val="0"/>
      <w:marTop w:val="0"/>
      <w:marBottom w:val="0"/>
      <w:divBdr>
        <w:top w:val="none" w:sz="0" w:space="0" w:color="auto"/>
        <w:left w:val="none" w:sz="0" w:space="0" w:color="auto"/>
        <w:bottom w:val="none" w:sz="0" w:space="0" w:color="auto"/>
        <w:right w:val="none" w:sz="0" w:space="0" w:color="auto"/>
      </w:divBdr>
    </w:div>
    <w:div w:id="1033266369">
      <w:bodyDiv w:val="1"/>
      <w:marLeft w:val="0"/>
      <w:marRight w:val="0"/>
      <w:marTop w:val="0"/>
      <w:marBottom w:val="0"/>
      <w:divBdr>
        <w:top w:val="none" w:sz="0" w:space="0" w:color="auto"/>
        <w:left w:val="none" w:sz="0" w:space="0" w:color="auto"/>
        <w:bottom w:val="none" w:sz="0" w:space="0" w:color="auto"/>
        <w:right w:val="none" w:sz="0" w:space="0" w:color="auto"/>
      </w:divBdr>
    </w:div>
    <w:div w:id="1321275783">
      <w:bodyDiv w:val="1"/>
      <w:marLeft w:val="0"/>
      <w:marRight w:val="0"/>
      <w:marTop w:val="0"/>
      <w:marBottom w:val="0"/>
      <w:divBdr>
        <w:top w:val="none" w:sz="0" w:space="0" w:color="auto"/>
        <w:left w:val="none" w:sz="0" w:space="0" w:color="auto"/>
        <w:bottom w:val="none" w:sz="0" w:space="0" w:color="auto"/>
        <w:right w:val="none" w:sz="0" w:space="0" w:color="auto"/>
      </w:divBdr>
    </w:div>
    <w:div w:id="1472821951">
      <w:bodyDiv w:val="1"/>
      <w:marLeft w:val="0"/>
      <w:marRight w:val="0"/>
      <w:marTop w:val="0"/>
      <w:marBottom w:val="0"/>
      <w:divBdr>
        <w:top w:val="none" w:sz="0" w:space="0" w:color="auto"/>
        <w:left w:val="none" w:sz="0" w:space="0" w:color="auto"/>
        <w:bottom w:val="none" w:sz="0" w:space="0" w:color="auto"/>
        <w:right w:val="none" w:sz="0" w:space="0" w:color="auto"/>
      </w:divBdr>
    </w:div>
    <w:div w:id="1560558274">
      <w:bodyDiv w:val="1"/>
      <w:marLeft w:val="0"/>
      <w:marRight w:val="0"/>
      <w:marTop w:val="0"/>
      <w:marBottom w:val="0"/>
      <w:divBdr>
        <w:top w:val="none" w:sz="0" w:space="0" w:color="auto"/>
        <w:left w:val="none" w:sz="0" w:space="0" w:color="auto"/>
        <w:bottom w:val="none" w:sz="0" w:space="0" w:color="auto"/>
        <w:right w:val="none" w:sz="0" w:space="0" w:color="auto"/>
      </w:divBdr>
    </w:div>
    <w:div w:id="2119714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image" Target="media/image6.jpeg"/><Relationship Id="rId5" Type="http://schemas.openxmlformats.org/officeDocument/2006/relationships/hyperlink" Target="mailto:atifchy22@gmail.com" TargetMode="Externa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5</Pages>
  <Words>2279</Words>
  <Characters>12996</Characters>
  <Application>Microsoft Office Word</Application>
  <DocSecurity>0</DocSecurity>
  <Lines>108</Lines>
  <Paragraphs>30</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Author Guidelines for 8</vt:lpstr>
      <vt:lpstr>Introduction </vt:lpstr>
      <vt:lpstr>Previous Works</vt:lpstr>
      <vt:lpstr>Methodology</vt:lpstr>
      <vt:lpstr>Result and Analysis</vt:lpstr>
      <vt:lpstr>Discussion</vt:lpstr>
      <vt:lpstr>Conclusion</vt:lpstr>
      <vt:lpstr>Acknowledgment</vt:lpstr>
      <vt:lpstr>References</vt:lpstr>
    </vt:vector>
  </TitlesOfParts>
  <Company>IEEE Computer Society</Company>
  <LinksUpToDate>false</LinksUpToDate>
  <CharactersWithSpaces>15245</CharactersWithSpaces>
  <SharedDoc>false</SharedDoc>
  <HLinks>
    <vt:vector size="6" baseType="variant">
      <vt:variant>
        <vt:i4>2490375</vt:i4>
      </vt:variant>
      <vt:variant>
        <vt:i4>0</vt:i4>
      </vt:variant>
      <vt:variant>
        <vt:i4>0</vt:i4>
      </vt:variant>
      <vt:variant>
        <vt:i4>5</vt:i4>
      </vt:variant>
      <vt:variant>
        <vt:lpwstr>mailto:atifchy22@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8</dc:title>
  <dc:subject/>
  <dc:creator>Thomas Baldwin</dc:creator>
  <cp:keywords/>
  <cp:lastModifiedBy>ATIF AHNAF CHOWDHURY</cp:lastModifiedBy>
  <cp:revision>7</cp:revision>
  <cp:lastPrinted>2001-08-07T03:24:00Z</cp:lastPrinted>
  <dcterms:created xsi:type="dcterms:W3CDTF">2019-11-28T07:28:00Z</dcterms:created>
  <dcterms:modified xsi:type="dcterms:W3CDTF">2020-05-26T14:00:00Z</dcterms:modified>
</cp:coreProperties>
</file>